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011A4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1FE185E4" w14:textId="77777777" w:rsidR="00FC0356" w:rsidRPr="00284BBC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9DA2FFB" w14:textId="77777777" w:rsidR="00FC0356" w:rsidRDefault="00FC0356" w:rsidP="00FC0356">
      <w:pPr>
        <w:spacing w:after="0" w:line="240" w:lineRule="auto"/>
        <w:jc w:val="center"/>
        <w:rPr>
          <w:rFonts w:cs="Calibri"/>
          <w:b/>
          <w:sz w:val="24"/>
        </w:rPr>
      </w:pPr>
    </w:p>
    <w:p w14:paraId="326F73D8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0A5BD3" w14:paraId="57B6423E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BC0021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F5DE9F2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0E4E1C6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0A5BD3" w14:paraId="69488550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83226" w14:textId="77777777" w:rsidR="00FC0356" w:rsidRPr="000C3E39" w:rsidRDefault="00FC0356" w:rsidP="008F6AEE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9. červen (učebna P200</w:t>
            </w:r>
            <w:r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FC0356" w:rsidRPr="000A5BD3" w14:paraId="563A9D0A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2F4008" w14:textId="77777777" w:rsidR="00FC0356" w:rsidRPr="000A5BD3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B830F3" w14:textId="77777777" w:rsidR="00FC0356" w:rsidRPr="000A5BD3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0A5BD3" w14:paraId="46F3B1B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A75C68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90B81B" w14:textId="77777777" w:rsidR="00FC0356" w:rsidRDefault="00FC0356" w:rsidP="008F6AEE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0A5BD3" w14:paraId="2198E190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F64F8B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563D98" w14:textId="77777777" w:rsidR="00FC0356" w:rsidRPr="002C28AB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Rodinné zemědělství a udržitelná krajina v Libereckém kraji, případová studie s didaktickou aplikací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85CF9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el Vlach</w:t>
            </w:r>
          </w:p>
          <w:p w14:paraId="187A298E" w14:textId="50B3024F" w:rsidR="00FC0356" w:rsidRDefault="00FC0356" w:rsidP="00D514D0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D514D0">
              <w:rPr>
                <w:rFonts w:cs="Calibri"/>
                <w:i/>
                <w:sz w:val="18"/>
                <w:szCs w:val="18"/>
              </w:rPr>
              <w:t>Doc. Böh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C0356" w:rsidRPr="000A5BD3" w14:paraId="41059A18" w14:textId="77777777" w:rsidTr="008F6AEE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1214E7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B88F40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Terénní výuka geografie v okolí Zlatého návrší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5C5FF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etra Boukalová</w:t>
            </w:r>
          </w:p>
          <w:p w14:paraId="1EDA8AA5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Rubáš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C0356" w:rsidRPr="000A5BD3" w14:paraId="59239534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F56B1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1B1857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2C28AB">
              <w:rPr>
                <w:rFonts w:cs="Calibri"/>
                <w:bCs/>
                <w:i/>
                <w:color w:val="000000"/>
                <w:szCs w:val="20"/>
              </w:rPr>
              <w:t>Náměty na badatelsky orientovanou výuku geografie České republiky</w:t>
            </w:r>
            <w:r>
              <w:rPr>
                <w:rFonts w:cs="Calibri"/>
                <w:b/>
                <w:bCs/>
                <w:i/>
                <w:color w:val="000000"/>
                <w:szCs w:val="20"/>
              </w:rPr>
              <w:t xml:space="preserve"> </w:t>
            </w:r>
            <w:r>
              <w:rPr>
                <w:rFonts w:cs="Calibri"/>
                <w:bCs/>
                <w:i/>
                <w:color w:val="000000"/>
                <w:szCs w:val="20"/>
              </w:rPr>
              <w:t>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1B585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na Kandlová</w:t>
            </w:r>
          </w:p>
          <w:p w14:paraId="051D8929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C0356" w:rsidRPr="000A5BD3" w14:paraId="2B9D4F1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51FC54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E02961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A0605B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anael Kulma</w:t>
            </w:r>
          </w:p>
        </w:tc>
      </w:tr>
      <w:tr w:rsidR="00FC0356" w:rsidRPr="000A5BD3" w14:paraId="4F17C726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F0CD06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F62F94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8C16C9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Mach</w:t>
            </w:r>
          </w:p>
          <w:p w14:paraId="6852E493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</w:p>
        </w:tc>
      </w:tr>
      <w:tr w:rsidR="00FC0356" w:rsidRPr="000A5BD3" w14:paraId="0504BE0C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3FDE49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3F7C6C" w14:textId="77777777" w:rsidR="00FC0356" w:rsidRPr="00B5495A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951646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ojtěch Matějíček</w:t>
            </w:r>
          </w:p>
          <w:p w14:paraId="03844982" w14:textId="77777777" w:rsidR="00FC0356" w:rsidRDefault="00FC0356" w:rsidP="008F6AEE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</w:p>
        </w:tc>
      </w:tr>
      <w:tr w:rsidR="00FC0356" w:rsidRPr="000A5BD3" w14:paraId="60AC8992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B803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29E1D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289A1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</w:tc>
      </w:tr>
      <w:tr w:rsidR="00FC0356" w:rsidRPr="000A5BD3" w14:paraId="7893D8E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2693CF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14A03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811873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humil Plišek</w:t>
            </w:r>
          </w:p>
        </w:tc>
      </w:tr>
      <w:tr w:rsidR="00FC0356" w:rsidRPr="000A5BD3" w14:paraId="329F314D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F6048A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9197F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3DE2C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Rejha</w:t>
            </w:r>
          </w:p>
        </w:tc>
      </w:tr>
      <w:tr w:rsidR="00FC0356" w:rsidRPr="000A5BD3" w14:paraId="7397009E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331F6E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498B3C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6F798D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</w:tc>
      </w:tr>
      <w:tr w:rsidR="00FC0356" w:rsidRPr="000A5BD3" w14:paraId="6A452933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FFAAE8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: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4C435A" w14:textId="77777777" w:rsidR="00FC0356" w:rsidRDefault="00FC0356" w:rsidP="008F6AEE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C08898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lára Svobodová</w:t>
            </w:r>
          </w:p>
        </w:tc>
      </w:tr>
      <w:tr w:rsidR="00FC0356" w:rsidRPr="000A5BD3" w14:paraId="0AD98809" w14:textId="77777777" w:rsidTr="008F6AEE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4A7EA3" w14:textId="77777777" w:rsidR="00FC0356" w:rsidRDefault="00FC0356" w:rsidP="008F6AEE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E92FC0" w14:textId="77777777" w:rsidR="00FC0356" w:rsidRPr="00FB4F42" w:rsidRDefault="00FC0356" w:rsidP="008F6AEE">
            <w:pPr>
              <w:spacing w:after="0" w:line="240" w:lineRule="auto"/>
              <w:rPr>
                <w:rFonts w:cs="Calibri"/>
                <w:b/>
              </w:rPr>
            </w:pPr>
            <w:r w:rsidRPr="00FB4F42">
              <w:rPr>
                <w:rFonts w:cs="Calibri"/>
                <w:b/>
              </w:rPr>
              <w:t>Vyhlášení výsledků SZZ</w:t>
            </w:r>
          </w:p>
        </w:tc>
      </w:tr>
    </w:tbl>
    <w:p w14:paraId="564465FC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14:paraId="2298D143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094E8A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16BD62" w14:textId="77777777" w:rsidR="00FC0356" w:rsidRPr="00F351F9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B4F42">
              <w:rPr>
                <w:rFonts w:cs="Calibri"/>
                <w:bCs/>
                <w:i/>
                <w:color w:val="000000"/>
                <w:szCs w:val="20"/>
              </w:rPr>
              <w:t>Vnímání globálních problémů žáky 2. stupně základních ško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6C0363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arbora Matějková</w:t>
            </w:r>
          </w:p>
          <w:p w14:paraId="5ECABBF0" w14:textId="77777777" w:rsidR="00FC0356" w:rsidRDefault="00FC0356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</w:tbl>
    <w:p w14:paraId="5BA0C078" w14:textId="77777777" w:rsid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4104A039" w14:textId="77777777" w:rsidR="00FC0356" w:rsidRPr="002A5844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0A5BD3" w14:paraId="664F734B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83825F" w14:textId="77777777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D6447" w14:textId="2001200E" w:rsidR="00FC0356" w:rsidRDefault="000C5A3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0C5A37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3341F" w14:textId="37C3703E" w:rsidR="000C5A37" w:rsidRDefault="000C5A37" w:rsidP="000C5A3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bina Rulcová</w:t>
            </w:r>
          </w:p>
          <w:p w14:paraId="150B1C75" w14:textId="5AFA18D1" w:rsidR="00FC0356" w:rsidRDefault="000C5A37" w:rsidP="000C5A3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Drápela) </w:t>
            </w:r>
          </w:p>
        </w:tc>
      </w:tr>
      <w:tr w:rsidR="00FC0356" w:rsidRPr="000A5BD3" w14:paraId="07BD3857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06E655" w14:textId="3908B9E8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0C5A37">
              <w:rPr>
                <w:rFonts w:cs="Calibri"/>
              </w:rPr>
              <w:t>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EF570" w14:textId="77777777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AAA1F" w14:textId="77777777" w:rsidR="00FC0356" w:rsidRDefault="00FC0356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Šimon Krištůfek</w:t>
            </w:r>
          </w:p>
        </w:tc>
      </w:tr>
      <w:tr w:rsidR="00FC0356" w:rsidRPr="000A5BD3" w14:paraId="2FC58838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270341" w14:textId="4D52C13C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0C5A37"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47714" w14:textId="77777777" w:rsidR="00FC0356" w:rsidRPr="000D55EB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492963" w14:textId="77777777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Seidlová</w:t>
            </w:r>
          </w:p>
        </w:tc>
      </w:tr>
      <w:tr w:rsidR="00FC0356" w:rsidRPr="000A5BD3" w14:paraId="5B518F44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8262A0" w14:textId="737DC921" w:rsidR="00FC0356" w:rsidRDefault="000C5A37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0E3AF0" w14:textId="7DEB0EBA" w:rsidR="00FC0356" w:rsidRDefault="00FC0356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F7E679" w14:textId="1557588D" w:rsidR="00FC0356" w:rsidRDefault="00FC0356" w:rsidP="008F6AE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mila Ságlová</w:t>
            </w:r>
          </w:p>
        </w:tc>
      </w:tr>
      <w:tr w:rsidR="00FC0356" w:rsidRPr="000A5BD3" w14:paraId="44FF718F" w14:textId="77777777" w:rsidTr="008F6AEE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078A3C" w14:textId="7DEB463D" w:rsidR="00FC0356" w:rsidRDefault="00FC0356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0C5A37">
              <w:rPr>
                <w:rFonts w:cs="Calibri"/>
              </w:rPr>
              <w:t>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4EFAFC" w14:textId="77777777" w:rsidR="00FC0356" w:rsidRDefault="00FC0356" w:rsidP="008F6AEE">
            <w:pPr>
              <w:spacing w:after="0"/>
              <w:rPr>
                <w:rFonts w:cs="Calibri"/>
              </w:rPr>
            </w:pPr>
            <w:r w:rsidRPr="00F66E50">
              <w:rPr>
                <w:rFonts w:cs="Calibri"/>
                <w:b/>
              </w:rPr>
              <w:t>Vyhlášení výsledků SZZ</w:t>
            </w:r>
          </w:p>
        </w:tc>
      </w:tr>
    </w:tbl>
    <w:p w14:paraId="16B456E4" w14:textId="5E487BB1" w:rsidR="00FC0356" w:rsidRDefault="00FC0356" w:rsidP="00FC0356"/>
    <w:p w14:paraId="1DBE0F5E" w14:textId="1F60495D" w:rsidR="00FC0356" w:rsidRDefault="00FC0356" w:rsidP="00FC0356"/>
    <w:p w14:paraId="4BEB41D0" w14:textId="1B4897EA" w:rsidR="00FC0356" w:rsidRDefault="00FC0356" w:rsidP="00FC0356"/>
    <w:p w14:paraId="4AF8AD32" w14:textId="4119320D" w:rsidR="00FC0356" w:rsidRDefault="00FC0356" w:rsidP="00FC0356"/>
    <w:p w14:paraId="7EA20339" w14:textId="28628E21" w:rsidR="00FC0356" w:rsidRDefault="00FC0356" w:rsidP="00FC0356"/>
    <w:p w14:paraId="67F35B88" w14:textId="7E0B5E8C" w:rsidR="00FC0356" w:rsidRDefault="00FC0356" w:rsidP="00FC0356"/>
    <w:p w14:paraId="15372184" w14:textId="7F0D73C8" w:rsidR="00FC0356" w:rsidRDefault="00FC0356" w:rsidP="00FC0356"/>
    <w:p w14:paraId="421FADA7" w14:textId="5455AC05" w:rsidR="00FC0356" w:rsidRDefault="00FC0356" w:rsidP="00FC0356"/>
    <w:p w14:paraId="75B5192D" w14:textId="3F93B9A0" w:rsidR="00FC0356" w:rsidRDefault="00FC0356" w:rsidP="00FC0356"/>
    <w:p w14:paraId="214506B8" w14:textId="701F8148" w:rsidR="00FC0356" w:rsidRDefault="00FC0356" w:rsidP="00FC0356"/>
    <w:p w14:paraId="03AF8917" w14:textId="002AFA6C" w:rsidR="00FC0356" w:rsidRDefault="00FC0356" w:rsidP="00FC0356"/>
    <w:p w14:paraId="0BD5A428" w14:textId="1E073860" w:rsidR="00FC0356" w:rsidRDefault="00FC0356" w:rsidP="00FC0356"/>
    <w:p w14:paraId="160A7251" w14:textId="29D0418A" w:rsidR="00FC0356" w:rsidRDefault="00FC0356" w:rsidP="00FC0356"/>
    <w:p w14:paraId="356F1E7E" w14:textId="02F19152" w:rsidR="00FC0356" w:rsidRDefault="00FC0356" w:rsidP="00FC0356"/>
    <w:p w14:paraId="0860A1CD" w14:textId="7E2BF2FD" w:rsidR="00FC0356" w:rsidRDefault="00FC0356" w:rsidP="00FC0356"/>
    <w:p w14:paraId="7715C99C" w14:textId="52D43D8D" w:rsidR="00FC0356" w:rsidRDefault="00FC0356" w:rsidP="00FC0356"/>
    <w:p w14:paraId="334A2077" w14:textId="77777777" w:rsidR="00D514D0" w:rsidRDefault="00D514D0" w:rsidP="00FC0356"/>
    <w:p w14:paraId="69EB96B5" w14:textId="77777777" w:rsidR="00FC0356" w:rsidRDefault="00FC0356" w:rsidP="00FC0356"/>
    <w:p w14:paraId="71F4CCD6" w14:textId="08DAF421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lastRenderedPageBreak/>
        <w:t>HARMONOGRAM</w:t>
      </w:r>
    </w:p>
    <w:p w14:paraId="57631A89" w14:textId="77777777" w:rsidR="00FC0356" w:rsidRPr="00FC0356" w:rsidRDefault="00FC0356" w:rsidP="00FC0356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C0356">
        <w:rPr>
          <w:rFonts w:cs="Calibri"/>
          <w:b/>
          <w:sz w:val="40"/>
          <w:szCs w:val="40"/>
        </w:rPr>
        <w:t>STÁTNÍCH ZÁVĚREČNÝCH ZKOUŠEK</w:t>
      </w:r>
    </w:p>
    <w:p w14:paraId="0FFDF016" w14:textId="77777777" w:rsidR="00FC0356" w:rsidRPr="00FC0356" w:rsidRDefault="00FC0356" w:rsidP="00FC0356">
      <w:pPr>
        <w:spacing w:after="0" w:line="240" w:lineRule="auto"/>
        <w:rPr>
          <w:rFonts w:cs="Calibri"/>
          <w:b/>
          <w:sz w:val="24"/>
        </w:rPr>
      </w:pPr>
    </w:p>
    <w:p w14:paraId="1BF02834" w14:textId="77777777" w:rsidR="00FC0356" w:rsidRPr="00FC0356" w:rsidRDefault="00FC0356" w:rsidP="00FC0356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FC0356">
        <w:rPr>
          <w:rFonts w:cs="Calibri"/>
          <w:b/>
          <w:sz w:val="24"/>
        </w:rPr>
        <w:t xml:space="preserve">Obor: </w:t>
      </w:r>
      <w:r w:rsidRPr="00FC0356">
        <w:rPr>
          <w:rFonts w:cs="Calibri"/>
          <w:b/>
          <w:i/>
          <w:sz w:val="24"/>
        </w:rPr>
        <w:t>Zeměpis/geografie se zaměřením na vzdělávání (Bc.)</w:t>
      </w:r>
      <w:r w:rsidRPr="00FC0356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C0356" w:rsidRPr="00FC0356" w14:paraId="7A92BCDF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7430CC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24F4AB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6F185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 xml:space="preserve">Student </w:t>
            </w:r>
            <w:r w:rsidRPr="00FC0356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C0356" w:rsidRPr="00FC0356" w14:paraId="33545C0F" w14:textId="77777777" w:rsidTr="008F6AEE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6A64AD2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 w:rsidRPr="00FC0356">
              <w:rPr>
                <w:rFonts w:cs="Calibri"/>
                <w:b/>
                <w:sz w:val="24"/>
              </w:rPr>
              <w:t>9. červen (učebna P300)</w:t>
            </w:r>
          </w:p>
        </w:tc>
      </w:tr>
      <w:tr w:rsidR="00FC0356" w:rsidRPr="00FC0356" w14:paraId="37C0985C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5C7494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F13664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Zahájení SZZ – dopolední část</w:t>
            </w:r>
          </w:p>
        </w:tc>
      </w:tr>
      <w:tr w:rsidR="00FC0356" w:rsidRPr="00FC0356" w14:paraId="441D6A60" w14:textId="77777777" w:rsidTr="008F6AEE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A1C8D3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A24AD3" w14:textId="77777777" w:rsidR="00FC0356" w:rsidRPr="00FC0356" w:rsidRDefault="00FC0356" w:rsidP="00FC0356">
            <w:pPr>
              <w:snapToGrid w:val="0"/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</w:rPr>
              <w:t>příprava, odborná rozprava, obhajoba BP/DP</w:t>
            </w:r>
          </w:p>
        </w:tc>
      </w:tr>
      <w:tr w:rsidR="00FC0356" w:rsidRPr="00FC0356" w14:paraId="6F50ABD1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86CA07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0150A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nflikty v bývalé Jugoslávii a jejich vliv na dnešní reálie: historicko-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7EDB0C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těj Leibl</w:t>
            </w:r>
          </w:p>
          <w:p w14:paraId="67A63BCA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035081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DC5F4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40AF84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Geocaching jako neformální nástroj zlepšování geografických dovednos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9A2AA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 Röhnisch</w:t>
            </w:r>
          </w:p>
          <w:p w14:paraId="4E6412E0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101BD9C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84701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CBECA8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Stezky Via Czechia optikou geografie cestovního ruch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42B08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Vojtěch Kuneš</w:t>
            </w:r>
          </w:p>
          <w:p w14:paraId="577A765E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580C7C8A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D8048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AF025A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Geografické aspekty migrace v důsledku vodního stresu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FA196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Brokenická</w:t>
            </w:r>
          </w:p>
          <w:p w14:paraId="7DAC5A2D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FC0356" w:rsidRPr="00FC0356" w14:paraId="73752FB8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128E4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0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E912F5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Komparativní analýza demografických ukazatelů stárnutí populace ve Středočeském a Moravskoslezs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8920D7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ýna Čanaky</w:t>
            </w:r>
          </w:p>
          <w:p w14:paraId="3BBD97CC" w14:textId="77777777" w:rsidR="00FC0356" w:rsidRPr="00FC0356" w:rsidRDefault="00FC0356" w:rsidP="00FC0356">
            <w:pPr>
              <w:spacing w:after="0"/>
              <w:jc w:val="right"/>
              <w:rPr>
                <w:rFonts w:cs="Calibri"/>
              </w:rPr>
            </w:pPr>
            <w:r w:rsidRPr="00FC0356">
              <w:rPr>
                <w:rFonts w:cs="Calibri"/>
              </w:rPr>
              <w:t xml:space="preserve"> </w:t>
            </w:r>
            <w:r w:rsidRPr="00FC0356"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Pr="00FC0356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Pr="00FC0356">
              <w:rPr>
                <w:rFonts w:cs="Calibri"/>
                <w:i/>
                <w:sz w:val="18"/>
                <w:szCs w:val="18"/>
              </w:rPr>
              <w:t xml:space="preserve"> Böhm)</w:t>
            </w:r>
          </w:p>
        </w:tc>
      </w:tr>
      <w:tr w:rsidR="00FC0356" w:rsidRPr="00FC0356" w14:paraId="2BBD1391" w14:textId="77777777" w:rsidTr="008F6AE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B4920A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536E90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C5579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Tereza Baťková</w:t>
            </w:r>
          </w:p>
        </w:tc>
      </w:tr>
      <w:tr w:rsidR="00FC0356" w:rsidRPr="00FC0356" w14:paraId="5E0C68D4" w14:textId="77777777" w:rsidTr="00FC0356">
        <w:trPr>
          <w:trHeight w:hRule="exact" w:val="51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A47CDE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57064C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996D8D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Marc Boada</w:t>
            </w:r>
          </w:p>
        </w:tc>
      </w:tr>
      <w:tr w:rsidR="00FC0356" w:rsidRPr="00FC0356" w14:paraId="11A633DA" w14:textId="77777777" w:rsidTr="008F6AEE">
        <w:trPr>
          <w:trHeight w:hRule="exact" w:val="54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1E661C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3FF286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47DAE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Jana Černá</w:t>
            </w:r>
          </w:p>
        </w:tc>
      </w:tr>
      <w:tr w:rsidR="00FC0356" w:rsidRPr="00FC0356" w14:paraId="5C548216" w14:textId="77777777" w:rsidTr="008F6AEE">
        <w:trPr>
          <w:trHeight w:hRule="exact" w:val="59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1FFAC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E564AF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310F7124" w14:textId="77777777" w:rsidR="00FC0356" w:rsidRPr="00FC0356" w:rsidRDefault="00FC0356" w:rsidP="00FC0356">
      <w:pPr>
        <w:spacing w:line="240" w:lineRule="auto"/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C0356" w:rsidRPr="00FC0356" w14:paraId="35B294D5" w14:textId="77777777" w:rsidTr="00FC0356">
        <w:trPr>
          <w:trHeight w:hRule="exact" w:val="54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74422D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: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1B98D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C3E19A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Melniková</w:t>
            </w:r>
          </w:p>
        </w:tc>
      </w:tr>
      <w:tr w:rsidR="00FC0356" w:rsidRPr="00FC0356" w14:paraId="09C31981" w14:textId="77777777" w:rsidTr="00FC0356">
        <w:trPr>
          <w:trHeight w:hRule="exact" w:val="70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047896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3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92D7BB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  <w:p w14:paraId="616ACE1D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9721CAE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Eliška Přerovská</w:t>
            </w:r>
          </w:p>
        </w:tc>
      </w:tr>
      <w:tr w:rsidR="00FC0356" w:rsidRPr="00FC0356" w14:paraId="1F950987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B6189F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4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B4C6E" w14:textId="77777777" w:rsidR="00FC0356" w:rsidRPr="00FC0356" w:rsidRDefault="00FC0356" w:rsidP="00FC0356">
            <w:pPr>
              <w:rPr>
                <w:rFonts w:cs="Calibri"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0FC212" w14:textId="499E8B41" w:rsidR="00FC0356" w:rsidRPr="00FC0356" w:rsidRDefault="00FC0356" w:rsidP="00FC0356">
            <w:pPr>
              <w:spacing w:after="0"/>
              <w:rPr>
                <w:rFonts w:cs="Calibri"/>
                <w:sz w:val="18"/>
                <w:szCs w:val="18"/>
              </w:rPr>
            </w:pPr>
            <w:r w:rsidRPr="00FC0356">
              <w:rPr>
                <w:rFonts w:cs="Calibri"/>
              </w:rPr>
              <w:t>Jakub Štolfa</w:t>
            </w:r>
          </w:p>
        </w:tc>
      </w:tr>
      <w:tr w:rsidR="00FC0356" w:rsidRPr="00FC0356" w14:paraId="0992E064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B437B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lastRenderedPageBreak/>
              <w:t>14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788B71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8A4C03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Kristina Srdínková</w:t>
            </w:r>
          </w:p>
        </w:tc>
      </w:tr>
      <w:tr w:rsidR="00FC0356" w:rsidRPr="00FC0356" w14:paraId="7E1C52EF" w14:textId="77777777" w:rsidTr="008F6AEE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B712E0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5BFE35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340121" w14:textId="77777777" w:rsidR="00FC0356" w:rsidRPr="00FC0356" w:rsidRDefault="00FC0356" w:rsidP="00FC0356">
            <w:pPr>
              <w:spacing w:after="0"/>
              <w:rPr>
                <w:rFonts w:cs="Calibri"/>
              </w:rPr>
            </w:pPr>
            <w:r w:rsidRPr="00FC0356">
              <w:rPr>
                <w:rFonts w:cs="Calibri"/>
              </w:rPr>
              <w:t>Linda Štěpánová</w:t>
            </w:r>
          </w:p>
        </w:tc>
      </w:tr>
      <w:tr w:rsidR="00FC0356" w:rsidRPr="00FC0356" w14:paraId="4CEA773F" w14:textId="77777777" w:rsidTr="00FC0356">
        <w:trPr>
          <w:trHeight w:hRule="exact" w:val="63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A69615" w14:textId="7777777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5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D875D3" w14:textId="77777777" w:rsidR="00FC0356" w:rsidRPr="00FC0356" w:rsidRDefault="00FC0356" w:rsidP="00FC0356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C0356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2D0376" w14:textId="763DEE82" w:rsidR="00FC0356" w:rsidRPr="00FC0356" w:rsidRDefault="00FC0356" w:rsidP="00FC035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mila Vitvarová</w:t>
            </w:r>
          </w:p>
        </w:tc>
      </w:tr>
      <w:tr w:rsidR="00FC0356" w:rsidRPr="00FC0356" w14:paraId="12E75FC8" w14:textId="77777777" w:rsidTr="00FC0356">
        <w:trPr>
          <w:trHeight w:hRule="exact" w:val="58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2B9A18" w14:textId="5A4EC6B7" w:rsidR="00FC0356" w:rsidRPr="00FC0356" w:rsidRDefault="00FC0356" w:rsidP="00FC0356">
            <w:pPr>
              <w:snapToGrid w:val="0"/>
              <w:spacing w:after="0"/>
              <w:jc w:val="center"/>
              <w:rPr>
                <w:rFonts w:cs="Calibri"/>
              </w:rPr>
            </w:pPr>
            <w:r w:rsidRPr="00FC0356">
              <w:rPr>
                <w:rFonts w:cs="Calibri"/>
              </w:rPr>
              <w:t>16.</w:t>
            </w:r>
            <w:r w:rsidR="00EF4483">
              <w:rPr>
                <w:rFonts w:cs="Calibri"/>
              </w:rPr>
              <w:t>10</w:t>
            </w:r>
            <w:bookmarkStart w:id="0" w:name="_GoBack"/>
            <w:bookmarkEnd w:id="0"/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C35D83" w14:textId="77777777" w:rsidR="00FC0356" w:rsidRPr="00FC0356" w:rsidRDefault="00FC0356" w:rsidP="00FC0356">
            <w:pPr>
              <w:spacing w:after="0"/>
              <w:rPr>
                <w:rFonts w:cs="Calibri"/>
                <w:b/>
              </w:rPr>
            </w:pPr>
            <w:r w:rsidRPr="00FC0356">
              <w:rPr>
                <w:rFonts w:cs="Calibri"/>
                <w:b/>
                <w:bCs/>
                <w:color w:val="000000"/>
                <w:szCs w:val="20"/>
              </w:rPr>
              <w:t>Vyhlášení výsledků SZZ</w:t>
            </w:r>
          </w:p>
        </w:tc>
      </w:tr>
    </w:tbl>
    <w:p w14:paraId="5152326E" w14:textId="77777777" w:rsidR="00FC0356" w:rsidRPr="00FC0356" w:rsidRDefault="00FC0356" w:rsidP="00FC0356">
      <w:pPr>
        <w:rPr>
          <w:rFonts w:cs="Calibri"/>
          <w:b/>
          <w:sz w:val="24"/>
        </w:rPr>
      </w:pPr>
    </w:p>
    <w:p w14:paraId="59657755" w14:textId="77777777" w:rsidR="00FC0356" w:rsidRPr="00FC0356" w:rsidRDefault="00FC0356" w:rsidP="00FC0356">
      <w:pPr>
        <w:tabs>
          <w:tab w:val="left" w:pos="3636"/>
        </w:tabs>
        <w:rPr>
          <w:rFonts w:cs="Calibri"/>
          <w:b/>
          <w:sz w:val="40"/>
          <w:szCs w:val="40"/>
        </w:rPr>
      </w:pPr>
    </w:p>
    <w:p w14:paraId="4F99FBDF" w14:textId="77777777" w:rsidR="00FC0356" w:rsidRPr="000C3E39" w:rsidRDefault="00FC0356" w:rsidP="00FC0356"/>
    <w:p w14:paraId="337C002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E4F281D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B08BC07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AAC972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B63EB9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2F3991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8755F4F" w14:textId="2E7854D5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5B4A7E" w14:textId="1E4598D2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F0469FB" w14:textId="1762BD25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1FEEAC4" w14:textId="6B812F20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5F9DB3B" w14:textId="6D5C42F8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7820A73" w14:textId="22D7960D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3A43402" w14:textId="77777777" w:rsidR="008420EC" w:rsidRDefault="008420EC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376AC83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B1300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00253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768E82C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F5EAD1" w14:textId="77777777" w:rsidR="00FC0356" w:rsidRDefault="00FC0356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353028" w14:textId="1DAD662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 xml:space="preserve">ARMONOGRAM </w:t>
      </w:r>
    </w:p>
    <w:p w14:paraId="2CAAF26D" w14:textId="07C9521F" w:rsidR="000C3E39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DC5DA" w14:textId="77777777" w:rsidR="000C3E39" w:rsidRPr="002A5844" w:rsidRDefault="000C3E39" w:rsidP="000C3E39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522FD6A" w14:textId="4BEB2CC9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F644A5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83D7F21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A609FB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07DC82B5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18F0EF4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07CACA6B" w14:textId="77777777" w:rsidTr="000C3E39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4A4302AF" w14:textId="58DB199F" w:rsidR="000C3E39" w:rsidRPr="000A5BD3" w:rsidRDefault="00F644A5" w:rsidP="000156B1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. červen</w:t>
            </w:r>
            <w:r w:rsidR="000C3E39">
              <w:rPr>
                <w:rFonts w:cs="Calibri"/>
                <w:b/>
                <w:sz w:val="24"/>
              </w:rPr>
              <w:t xml:space="preserve"> (učebna </w:t>
            </w:r>
            <w:r w:rsidR="00C11AEE">
              <w:rPr>
                <w:rFonts w:cs="Calibri"/>
                <w:b/>
                <w:sz w:val="24"/>
              </w:rPr>
              <w:t>P200</w:t>
            </w:r>
            <w:r w:rsidR="000156B1">
              <w:rPr>
                <w:rFonts w:cs="Calibri"/>
                <w:b/>
                <w:sz w:val="24"/>
              </w:rPr>
              <w:t>)</w:t>
            </w:r>
          </w:p>
        </w:tc>
      </w:tr>
      <w:tr w:rsidR="000C3E39" w:rsidRPr="000A5BD3" w14:paraId="300F8690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4325B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8B79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2A5B316C" w14:textId="77777777" w:rsidTr="000C3E3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AA017A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0783E1" w14:textId="59C74093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DE24EF">
              <w:rPr>
                <w:rFonts w:cs="Calibri"/>
                <w:b/>
              </w:rPr>
              <w:t>/DP</w:t>
            </w:r>
          </w:p>
        </w:tc>
      </w:tr>
      <w:tr w:rsidR="000C3E39" w:rsidRPr="000A5BD3" w14:paraId="0D480CFC" w14:textId="77777777" w:rsidTr="000C3E39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83B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3D7C2C" w14:textId="17C2B86E" w:rsidR="000C3E39" w:rsidRPr="00DF7003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Identifikace extrémních hydrologických epizod na území Če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D19E6B" w14:textId="1F0B4397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káš Helikar</w:t>
            </w:r>
          </w:p>
          <w:p w14:paraId="2CB74112" w14:textId="7CEA60D8" w:rsidR="000C3E39" w:rsidRDefault="000C3E39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644A5">
              <w:rPr>
                <w:rFonts w:cs="Calibri"/>
                <w:i/>
                <w:sz w:val="18"/>
                <w:szCs w:val="18"/>
              </w:rPr>
              <w:t>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9167244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26D0ED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29E27A" w14:textId="1B01D764" w:rsidR="000C3E39" w:rsidRPr="00011DEC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přeshraniční spolupráce na příkladu svazků měst Čtyřměstí a Malý trojúhelník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E215A6" w14:textId="43D3FC6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Kolář</w:t>
            </w:r>
          </w:p>
          <w:p w14:paraId="2565450B" w14:textId="705ADE04" w:rsidR="000C3E39" w:rsidRPr="002A5844" w:rsidRDefault="000C3E39" w:rsidP="00F644A5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 w:rsidR="00F644A5"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F644A5">
              <w:rPr>
                <w:rFonts w:cs="Calibri"/>
                <w:i/>
                <w:sz w:val="18"/>
                <w:szCs w:val="18"/>
              </w:rPr>
              <w:t xml:space="preserve"> Böh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2E16914C" w14:textId="77777777" w:rsidTr="000C3E3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2A682E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EB7F82" w14:textId="56E46EAE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brownfieldů v Liberci z hlediska jejich charakteru a potenciálu využit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76D0D" w14:textId="2C5EADDA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Kapitán</w:t>
            </w:r>
          </w:p>
          <w:p w14:paraId="556F68DC" w14:textId="55E9599B" w:rsidR="000C3E39" w:rsidRPr="002A5844" w:rsidRDefault="000C3E39" w:rsidP="00011DE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011DEC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3199FA1B" w14:textId="77777777" w:rsidTr="00506404">
        <w:trPr>
          <w:trHeight w:hRule="exact" w:val="66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0CE20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808056" w14:textId="0E996E45" w:rsidR="000C3E39" w:rsidRPr="00316B1D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Noční život ve veřejném prostoru v Liberci</w:t>
            </w:r>
            <w:r w:rsidR="000C3E39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C82D7F" w14:textId="2E3FF9C0" w:rsidR="000C3E39" w:rsidRPr="00786D50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adek Komada</w:t>
            </w:r>
          </w:p>
          <w:p w14:paraId="4D863B33" w14:textId="3165C3AF" w:rsidR="000C3E39" w:rsidRPr="008B7088" w:rsidRDefault="000C3E39" w:rsidP="00F644A5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011DEC">
              <w:rPr>
                <w:rFonts w:cs="Calibri"/>
                <w:i/>
                <w:sz w:val="18"/>
                <w:szCs w:val="18"/>
              </w:rPr>
              <w:t>D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F644A5">
              <w:rPr>
                <w:rFonts w:cs="Calibri"/>
                <w:i/>
                <w:sz w:val="18"/>
                <w:szCs w:val="18"/>
              </w:rPr>
              <w:t>Drápela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9409504" w14:textId="77777777" w:rsidTr="00DE5C0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1CAAD5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2A318" w14:textId="64D2F2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Porovnání fyzickogeografické reality s digitálním modelem hry Kingdom Come: Deliverance 2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C790FB" w14:textId="40387749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Netušil</w:t>
            </w:r>
          </w:p>
          <w:p w14:paraId="1F11CF0B" w14:textId="0D8CFEA0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</w:t>
            </w:r>
            <w:r w:rsidR="000C3E39">
              <w:rPr>
                <w:rFonts w:cs="Calibri"/>
                <w:i/>
                <w:sz w:val="18"/>
                <w:szCs w:val="18"/>
              </w:rPr>
              <w:t>.</w:t>
            </w:r>
            <w:proofErr w:type="gramEnd"/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Zágoršek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460EA85C" w14:textId="77777777" w:rsidTr="00506404">
        <w:trPr>
          <w:trHeight w:hRule="exact" w:val="7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180E4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DA546B" w14:textId="0A75CB92" w:rsidR="000C3E39" w:rsidRPr="008B7088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Analýza geografického rozložení fanouškovství fotbalových klubů v Libereckém kraj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E53914" w14:textId="272E3FE2" w:rsidR="000C3E39" w:rsidRDefault="00F644A5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Roubal</w:t>
            </w:r>
          </w:p>
          <w:p w14:paraId="3DCB948D" w14:textId="098635AC" w:rsidR="000C3E39" w:rsidRDefault="00F644A5" w:rsidP="00F644A5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 w:rsidR="000C3E39"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11DEC">
              <w:rPr>
                <w:rFonts w:cs="Calibri"/>
                <w:i/>
                <w:sz w:val="18"/>
                <w:szCs w:val="18"/>
              </w:rPr>
              <w:t>B</w:t>
            </w:r>
            <w:r>
              <w:rPr>
                <w:rFonts w:cs="Calibri"/>
                <w:i/>
                <w:sz w:val="18"/>
                <w:szCs w:val="18"/>
              </w:rPr>
              <w:t>öhm</w:t>
            </w:r>
            <w:r w:rsidR="000C3E39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C3E39" w:rsidRPr="000A5BD3" w14:paraId="0C98897A" w14:textId="77777777" w:rsidTr="00E62F8A">
        <w:trPr>
          <w:trHeight w:hRule="exact" w:val="473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5DA1AC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100B92" w14:textId="77777777" w:rsidR="000C3E39" w:rsidRPr="00B62BF3" w:rsidRDefault="000C3E39" w:rsidP="002D4EAA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27AEDABA" w14:textId="7A09DDFE" w:rsidR="00076B18" w:rsidRPr="002A5844" w:rsidRDefault="00076B18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C3E39" w:rsidRPr="000A5BD3" w14:paraId="1ABD81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414202" w14:textId="18AE6B79" w:rsidR="000C3E39" w:rsidRDefault="0045260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2270BE" w14:textId="5B57954E" w:rsidR="000C3E39" w:rsidRPr="009F611C" w:rsidRDefault="002B5522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i/>
                <w:color w:val="000000"/>
                <w:szCs w:val="20"/>
              </w:rPr>
              <w:t>Dopravní mobilita obyvatel Jablonce nad Niso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4E2EE0" w14:textId="451349E7" w:rsidR="002D7731" w:rsidRDefault="00903D8E" w:rsidP="002D773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Suchý</w:t>
            </w:r>
          </w:p>
          <w:p w14:paraId="13C57F9E" w14:textId="4732362E" w:rsidR="000C3E39" w:rsidRDefault="000C3E39" w:rsidP="002D7731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</w:t>
            </w:r>
            <w:r w:rsidR="00011DEC">
              <w:rPr>
                <w:rFonts w:cs="Calibri"/>
                <w:i/>
                <w:sz w:val="18"/>
                <w:szCs w:val="18"/>
              </w:rPr>
              <w:t>r</w:t>
            </w:r>
            <w:r>
              <w:rPr>
                <w:rFonts w:cs="Calibri"/>
                <w:i/>
                <w:sz w:val="18"/>
                <w:szCs w:val="18"/>
              </w:rPr>
              <w:t xml:space="preserve">. </w:t>
            </w:r>
            <w:r w:rsidR="002D7731">
              <w:rPr>
                <w:rFonts w:cs="Calibri"/>
                <w:i/>
                <w:sz w:val="18"/>
                <w:szCs w:val="18"/>
              </w:rPr>
              <w:t>Drápel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F49BE" w:rsidRPr="000A5BD3" w14:paraId="7F0FC89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FA5790" w14:textId="1BE66F3B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E23D3" w14:textId="1D2C75A3" w:rsidR="008F49BE" w:rsidRPr="002B5522" w:rsidRDefault="008F49BE" w:rsidP="002D7731">
            <w:pPr>
              <w:rPr>
                <w:rFonts w:cs="Calibri"/>
                <w:i/>
                <w:color w:val="000000"/>
                <w:szCs w:val="20"/>
              </w:rPr>
            </w:pPr>
            <w:r w:rsidRPr="008F49BE">
              <w:rPr>
                <w:rFonts w:cs="Calibri"/>
                <w:i/>
                <w:color w:val="000000"/>
                <w:szCs w:val="20"/>
              </w:rPr>
              <w:t>Přeshraniční spolupráce se zaměřením na kulturu v česko-polsko-německém Trojzem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8F6FAD" w14:textId="161D6369" w:rsidR="008F49BE" w:rsidRDefault="008F49BE" w:rsidP="008F49B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yáš Volf</w:t>
            </w:r>
          </w:p>
          <w:p w14:paraId="64B140CC" w14:textId="649FF58B" w:rsidR="008F49BE" w:rsidRDefault="008F49BE" w:rsidP="008F49B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Boháč)</w:t>
            </w:r>
          </w:p>
        </w:tc>
      </w:tr>
      <w:tr w:rsidR="000C3E39" w:rsidRPr="000A5BD3" w14:paraId="17ED8896" w14:textId="77777777" w:rsidTr="00D514D0">
        <w:trPr>
          <w:trHeight w:hRule="exact" w:val="54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2E2405" w14:textId="51085885" w:rsidR="000C3E39" w:rsidRDefault="00452604" w:rsidP="008F49B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:</w:t>
            </w:r>
            <w:r w:rsidR="008F49BE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28D452" w14:textId="6DF6E738" w:rsidR="000C3E39" w:rsidRPr="000D55EB" w:rsidRDefault="00011DEC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3F5D5D" w14:textId="51FE6C67" w:rsidR="000C3E39" w:rsidRDefault="00903D8E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tanislav Ahnel</w:t>
            </w:r>
          </w:p>
        </w:tc>
      </w:tr>
      <w:tr w:rsidR="00ED6A41" w:rsidRPr="000A5BD3" w14:paraId="3CCDB873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D193F4" w14:textId="0A491C3D" w:rsidR="00ED6A41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: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25B563" w14:textId="5E232455" w:rsidR="00ED6A41" w:rsidRDefault="00ED6A41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C3DD9" w14:textId="7249DD54" w:rsidR="00ED6A41" w:rsidRDefault="00076B18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Pavlíková</w:t>
            </w:r>
          </w:p>
        </w:tc>
      </w:tr>
      <w:tr w:rsidR="002B5522" w:rsidRPr="000A5BD3" w14:paraId="0CF6BD2C" w14:textId="77777777" w:rsidTr="00ED6A4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6334A7" w14:textId="356CA146" w:rsidR="002B5522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: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E7D8F5" w14:textId="49EF5D8A" w:rsidR="002B5522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7B3D98" w14:textId="6420CF1E" w:rsidR="002B5522" w:rsidRDefault="002B5522" w:rsidP="00011DE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Stejskal</w:t>
            </w:r>
          </w:p>
        </w:tc>
      </w:tr>
      <w:tr w:rsidR="008F49BE" w:rsidRPr="000A5BD3" w14:paraId="5AE2CC30" w14:textId="77777777" w:rsidTr="00E70BA1">
        <w:trPr>
          <w:trHeight w:hRule="exact" w:val="66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078007" w14:textId="1AA0161C" w:rsidR="008F49BE" w:rsidRDefault="008F49B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CCA501" w14:textId="1AE72AB0" w:rsidR="008F49BE" w:rsidRDefault="008F49BE" w:rsidP="00011DEC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72319FB" w14:textId="315D67EC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060558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6462D90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648A62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40FB08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41515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7945CA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47CC9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B56EA95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C7B26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A6211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BF4AD66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E61AE3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8A4F0E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A044D8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557B11F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4911A4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CBCEF04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3158981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40525B8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A0AFF5E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9C472C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77381B2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C888D57" w14:textId="77777777" w:rsidR="00A65200" w:rsidRDefault="00A65200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924CCC" w14:textId="77777777" w:rsidR="00AD51A1" w:rsidRDefault="00AD51A1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00993B90" w14:textId="059A1B15" w:rsidR="00076B18" w:rsidRDefault="00076B18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9E3C13F" w14:textId="16284DFB" w:rsidR="00C11AEE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C8F7994" w14:textId="1A810AC9" w:rsidR="00C11AEE" w:rsidRPr="002A5844" w:rsidRDefault="00C11AEE" w:rsidP="00C11AEE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27382A9D" w14:textId="2ADFEE33" w:rsidR="00C11AEE" w:rsidRPr="002A5844" w:rsidRDefault="00C11AEE" w:rsidP="00C11AEE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bookmarkStart w:id="1" w:name="_Hlk133476981"/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Aplikovaná </w:t>
      </w:r>
      <w:r w:rsidR="00076B18">
        <w:rPr>
          <w:rFonts w:cs="Calibri"/>
          <w:b/>
          <w:i/>
          <w:sz w:val="24"/>
        </w:rPr>
        <w:t>a regionální rozvoj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076B18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:rsidRPr="000A5BD3" w14:paraId="7D9CC314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C788A7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2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71D22A4F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6AE0905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C11AEE" w:rsidRPr="000A5BD3" w14:paraId="28812F2B" w14:textId="77777777" w:rsidTr="002D4EA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F4D44D" w14:textId="03D1AAD9" w:rsidR="00C11AEE" w:rsidRPr="000A5BD3" w:rsidRDefault="00076B18" w:rsidP="00A6520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0</w:t>
            </w:r>
            <w:r w:rsidR="00C11AEE">
              <w:rPr>
                <w:rFonts w:cs="Calibri"/>
                <w:b/>
                <w:sz w:val="24"/>
              </w:rPr>
              <w:t xml:space="preserve">. </w:t>
            </w:r>
            <w:r w:rsidR="00A65200">
              <w:rPr>
                <w:rFonts w:cs="Calibri"/>
                <w:b/>
                <w:sz w:val="24"/>
              </w:rPr>
              <w:t xml:space="preserve">červen </w:t>
            </w:r>
            <w:r w:rsidR="00C11AEE">
              <w:rPr>
                <w:rFonts w:cs="Calibri"/>
                <w:b/>
                <w:sz w:val="24"/>
              </w:rPr>
              <w:t>(učebna P</w:t>
            </w:r>
            <w:r>
              <w:rPr>
                <w:rFonts w:cs="Calibri"/>
                <w:b/>
                <w:sz w:val="24"/>
              </w:rPr>
              <w:t>300</w:t>
            </w:r>
            <w:r w:rsidR="00C11AEE">
              <w:rPr>
                <w:rFonts w:cs="Calibri"/>
                <w:b/>
                <w:sz w:val="24"/>
              </w:rPr>
              <w:t>)</w:t>
            </w:r>
          </w:p>
        </w:tc>
      </w:tr>
      <w:tr w:rsidR="00C11AEE" w:rsidRPr="000A5BD3" w14:paraId="505461AB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FB4A01" w14:textId="77777777" w:rsidR="00C11AEE" w:rsidRPr="000A5BD3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5300DA" w14:textId="77777777" w:rsidR="00C11AEE" w:rsidRPr="000A5BD3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C11AEE" w:rsidRPr="000A5BD3" w14:paraId="6D79FD11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33B8FC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4C698B" w14:textId="77777777" w:rsidR="00C11AEE" w:rsidRDefault="00C11AEE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/DP</w:t>
            </w:r>
          </w:p>
        </w:tc>
      </w:tr>
      <w:tr w:rsidR="00C11AEE" w:rsidRPr="000A5BD3" w14:paraId="20DE109B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EE73E0" w14:textId="77777777" w:rsidR="00C11AEE" w:rsidRDefault="00C11AEE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E05E93" w14:textId="427D148C" w:rsidR="00C11AEE" w:rsidRPr="00B5495A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případ česko-polské spoluprá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98ED2B" w14:textId="5415AAD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Piekarz</w:t>
            </w:r>
          </w:p>
          <w:p w14:paraId="04CF5434" w14:textId="3B52CFF7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oc. </w:t>
            </w:r>
            <w:r w:rsidR="002B5522">
              <w:rPr>
                <w:rFonts w:cs="Calibri"/>
                <w:i/>
                <w:sz w:val="18"/>
                <w:szCs w:val="18"/>
              </w:rPr>
              <w:t>Böhm</w:t>
            </w:r>
            <w:proofErr w:type="gramStart"/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C11AEE" w:rsidRPr="000A5BD3" w14:paraId="0DE02E6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2FC941" w14:textId="6CB0A0F1" w:rsidR="00C11AEE" w:rsidRDefault="002B552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4865E7" w14:textId="161C3542" w:rsidR="00C11AEE" w:rsidRPr="002B5522" w:rsidRDefault="002B5522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B5522">
              <w:rPr>
                <w:rFonts w:cs="Calibri"/>
                <w:bCs/>
                <w:i/>
                <w:color w:val="000000"/>
                <w:szCs w:val="20"/>
              </w:rPr>
              <w:t>Analýza odolnosti struktur přeshraniční spolupráce na příkladu Euroregionu Nisa: česko-německá spolupráce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7A3DF7" w14:textId="793B0AEE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Eliška Hujerová</w:t>
            </w:r>
          </w:p>
          <w:p w14:paraId="7EA7FEA0" w14:textId="2F103B7A" w:rsidR="00C11AEE" w:rsidRDefault="00C11AEE" w:rsidP="00011DEC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2B5522">
              <w:rPr>
                <w:rFonts w:cs="Calibri"/>
                <w:i/>
                <w:sz w:val="18"/>
                <w:szCs w:val="18"/>
              </w:rPr>
              <w:t>Doc. Böhm</w:t>
            </w:r>
            <w:proofErr w:type="gramStart"/>
            <w:r w:rsidR="002B5522"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C11AEE" w:rsidRPr="000A5BD3" w14:paraId="37646FC9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61A718" w14:textId="7233AAC0" w:rsidR="00C11AEE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436F5" w14:textId="158E17B1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CD3CEE" w14:textId="37B91AB5" w:rsidR="00C11AEE" w:rsidRDefault="002B5522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omáš Ernée</w:t>
            </w:r>
          </w:p>
          <w:p w14:paraId="12A74DE8" w14:textId="48B31939" w:rsidR="00C11AEE" w:rsidRDefault="00C11AEE" w:rsidP="002B5522">
            <w:pPr>
              <w:spacing w:after="0"/>
              <w:jc w:val="right"/>
              <w:rPr>
                <w:rFonts w:cs="Calibri"/>
              </w:rPr>
            </w:pPr>
          </w:p>
        </w:tc>
      </w:tr>
      <w:tr w:rsidR="00C11AEE" w:rsidRPr="000A5BD3" w14:paraId="20D16AD3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2135D5" w14:textId="47FB5FB7" w:rsidR="00C11AEE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</w:t>
            </w:r>
            <w:r w:rsidR="00452B44">
              <w:rPr>
                <w:rFonts w:cs="Calibri"/>
              </w:rPr>
              <w:t>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AEE9D" w14:textId="28FC266C" w:rsidR="00C11AEE" w:rsidRPr="00B5495A" w:rsidRDefault="002B5522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C77B49" w14:textId="56602F54" w:rsidR="00C11AEE" w:rsidRDefault="002B5522" w:rsidP="002B552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tr Vacek</w:t>
            </w:r>
          </w:p>
        </w:tc>
      </w:tr>
      <w:bookmarkEnd w:id="1"/>
      <w:bookmarkEnd w:id="2"/>
    </w:tbl>
    <w:p w14:paraId="7FE8270D" w14:textId="77777777" w:rsidR="00C11AEE" w:rsidRDefault="00C11AEE" w:rsidP="00C11AEE">
      <w:pPr>
        <w:spacing w:line="240" w:lineRule="auto"/>
        <w:rPr>
          <w:rFonts w:cs="Calibri"/>
          <w:b/>
          <w:sz w:val="24"/>
        </w:rPr>
      </w:pPr>
    </w:p>
    <w:p w14:paraId="082F15C3" w14:textId="7CFB70DE" w:rsidR="00C11AEE" w:rsidRPr="00452604" w:rsidRDefault="00C11AEE" w:rsidP="00C11AEE">
      <w:pPr>
        <w:shd w:val="clear" w:color="auto" w:fill="9CC2E5" w:themeFill="accent5" w:themeFillTint="99"/>
        <w:ind w:right="-449"/>
        <w:rPr>
          <w:rFonts w:cs="Calibri"/>
          <w:b/>
          <w:i/>
          <w:sz w:val="24"/>
        </w:rPr>
      </w:pPr>
      <w:r w:rsidRPr="00907F8E">
        <w:rPr>
          <w:rFonts w:cs="Calibri"/>
          <w:b/>
          <w:sz w:val="24"/>
        </w:rPr>
        <w:t xml:space="preserve">Obor: </w:t>
      </w:r>
      <w:r w:rsidR="00452604" w:rsidRPr="00452604">
        <w:rPr>
          <w:rFonts w:cs="Calibri"/>
          <w:b/>
          <w:i/>
          <w:sz w:val="24"/>
        </w:rPr>
        <w:t xml:space="preserve">Zeměpis/geografie se zaměřením na vzdělávání (Bc.)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C11AEE" w14:paraId="48C1E75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628D05" w14:textId="7455C9C5" w:rsidR="00C11AEE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AE9E" w14:textId="7E4D312F" w:rsidR="00C11AEE" w:rsidRPr="00F630B8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FA6EA" w14:textId="44F74ED7" w:rsidR="00C11AEE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in Abraham</w:t>
            </w:r>
          </w:p>
          <w:p w14:paraId="6413055F" w14:textId="21FDAB37" w:rsidR="00C11AEE" w:rsidRDefault="00C11AEE" w:rsidP="003666B6">
            <w:pPr>
              <w:spacing w:after="0"/>
              <w:jc w:val="right"/>
              <w:rPr>
                <w:rFonts w:cs="Calibri"/>
              </w:rPr>
            </w:pPr>
          </w:p>
        </w:tc>
      </w:tr>
      <w:tr w:rsidR="00452604" w14:paraId="17660309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5208C9" w14:textId="0A5EC47C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452B44"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27CA14" w14:textId="49099D4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805C69" w14:textId="616CA4E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aniela Černá</w:t>
            </w:r>
          </w:p>
        </w:tc>
      </w:tr>
      <w:tr w:rsidR="00452604" w14:paraId="3B64F026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B418BF" w14:textId="09FAB94B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452B44">
              <w:rPr>
                <w:rFonts w:cs="Calibri"/>
              </w:rPr>
              <w:t>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2643BC" w14:textId="050319B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014FF3" w14:textId="35B5D8AF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Egrt</w:t>
            </w:r>
          </w:p>
        </w:tc>
      </w:tr>
      <w:tr w:rsidR="00452604" w14:paraId="1780E2E0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5DB799" w14:textId="6DF9C99E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594198" w14:textId="0E0FCAFA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365C54" w14:textId="426A3B6B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Horáková</w:t>
            </w:r>
          </w:p>
        </w:tc>
      </w:tr>
      <w:tr w:rsidR="00452604" w14:paraId="61C6820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D47363" w14:textId="11B9D206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  <w:r w:rsidR="00452B44">
              <w:rPr>
                <w:rFonts w:cs="Calibri"/>
              </w:rPr>
              <w:t>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15B5396" w14:textId="38743E18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A28B4A" w14:textId="209A4170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Barbora Jiruchová</w:t>
            </w:r>
          </w:p>
        </w:tc>
      </w:tr>
      <w:tr w:rsidR="00452604" w14:paraId="473639C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763E53" w14:textId="43CBE07D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73" w14:textId="1AC21BFD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8D63B1" w14:textId="1C80FFA4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Marešová</w:t>
            </w:r>
          </w:p>
        </w:tc>
      </w:tr>
      <w:tr w:rsidR="00452604" w14:paraId="050D25F5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A2C11D" w14:textId="1A396458" w:rsidR="00452604" w:rsidRDefault="00452B44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.5</w:t>
            </w:r>
            <w:r w:rsidR="00452604">
              <w:rPr>
                <w:rFonts w:cs="Calibri"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BE1A8B" w14:textId="52477BAA" w:rsidR="00452604" w:rsidRPr="00452604" w:rsidRDefault="00452604" w:rsidP="002D4EAA">
            <w:pPr>
              <w:spacing w:after="0"/>
              <w:rPr>
                <w:rFonts w:cs="Calibri"/>
                <w:b/>
              </w:rPr>
            </w:pPr>
            <w:r w:rsidRPr="00452604">
              <w:rPr>
                <w:rFonts w:cs="Calibri"/>
                <w:b/>
              </w:rPr>
              <w:t>Vyhlášení výsledků SZZ</w:t>
            </w:r>
          </w:p>
        </w:tc>
      </w:tr>
    </w:tbl>
    <w:p w14:paraId="456BFA9B" w14:textId="1166C1AA" w:rsidR="000738E1" w:rsidRDefault="000738E1" w:rsidP="00C11AEE">
      <w:pPr>
        <w:spacing w:after="0" w:line="240" w:lineRule="auto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0738E1" w:rsidRPr="00011DEC" w14:paraId="21105031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1A12D2" w14:textId="7F3ECA40" w:rsidR="000738E1" w:rsidRPr="00011DEC" w:rsidRDefault="00452B4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50E6EA" w14:textId="77777777" w:rsidR="000738E1" w:rsidRPr="00183039" w:rsidRDefault="000738E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B79D09" w14:textId="24EF3F37" w:rsidR="000738E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Nováková</w:t>
            </w:r>
          </w:p>
        </w:tc>
      </w:tr>
      <w:tr w:rsidR="00ED6A41" w:rsidRPr="00011DEC" w14:paraId="6F6328B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56E76D" w14:textId="218EF50D" w:rsidR="00ED6A41" w:rsidRDefault="00452B4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F90E26" w14:textId="25826DC5" w:rsidR="00ED6A41" w:rsidRPr="00183039" w:rsidRDefault="00ED6A41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A0A192" w14:textId="7117846C" w:rsidR="00ED6A41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ikola Petrtýlová</w:t>
            </w:r>
          </w:p>
        </w:tc>
      </w:tr>
      <w:tr w:rsidR="00452604" w:rsidRPr="00011DEC" w14:paraId="5AE81814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880BE" w14:textId="1A9B49DA" w:rsidR="00452604" w:rsidRDefault="00452B44" w:rsidP="000738E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1FD52F" w14:textId="516092A7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4255F3" w14:textId="72C20DD7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roslava Pivoňková</w:t>
            </w:r>
          </w:p>
        </w:tc>
      </w:tr>
      <w:tr w:rsidR="00452604" w:rsidRPr="00011DEC" w14:paraId="40374C23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F09813" w14:textId="4E307724" w:rsidR="00452604" w:rsidRDefault="00452604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452B44">
              <w:rPr>
                <w:rFonts w:cs="Calibri"/>
              </w:rPr>
              <w:t>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06DE73" w14:textId="00E6EA36" w:rsidR="00452604" w:rsidRPr="00183039" w:rsidRDefault="00452604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183039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0E1E8" w14:textId="4E846D36" w:rsidR="00452604" w:rsidRDefault="00452604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Svárovský</w:t>
            </w:r>
          </w:p>
        </w:tc>
      </w:tr>
    </w:tbl>
    <w:p w14:paraId="2ECAB8EE" w14:textId="77777777" w:rsidR="00A65200" w:rsidRPr="002A5844" w:rsidRDefault="00A65200" w:rsidP="00A65200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A65200" w14:paraId="132C1A6C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7DD965" w14:textId="7D78856C" w:rsidR="00A65200" w:rsidRPr="00011DEC" w:rsidRDefault="00FB4F42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452B44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09CC37" w14:textId="7E68280F" w:rsidR="00A65200" w:rsidRPr="00A65200" w:rsidRDefault="00A65200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A65200">
              <w:rPr>
                <w:rFonts w:cs="Calibri"/>
                <w:bCs/>
                <w:i/>
                <w:color w:val="000000"/>
                <w:szCs w:val="20"/>
              </w:rPr>
              <w:t>Didaktické aktivity podporující mezipředmětové vztahy ve výuce zeměpisu a tělesné výchov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12B7FD" w14:textId="4DE8A1F0" w:rsidR="00A65200" w:rsidRDefault="00A65200" w:rsidP="00A6520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Švábová</w:t>
            </w:r>
          </w:p>
          <w:p w14:paraId="6DEC0942" w14:textId="5BE153F6" w:rsidR="00A65200" w:rsidRDefault="00A65200" w:rsidP="00A65200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A65200" w14:paraId="058653F8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FE5503" w14:textId="6EB427DE" w:rsidR="00A65200" w:rsidRDefault="00A65200" w:rsidP="00452B4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452B44">
              <w:rPr>
                <w:rFonts w:cs="Calibri"/>
              </w:rPr>
              <w:t>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F31556" w14:textId="3E7B1EE2" w:rsidR="00A65200" w:rsidRPr="00A65200" w:rsidRDefault="00A65200" w:rsidP="002D4EAA">
            <w:pPr>
              <w:spacing w:after="0"/>
              <w:rPr>
                <w:rFonts w:cs="Calibri"/>
                <w:b/>
              </w:rPr>
            </w:pPr>
            <w:r w:rsidRPr="00A65200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5D3A9FDA" w14:textId="773AEB9C" w:rsidR="00284BBC" w:rsidRDefault="00C11AEE" w:rsidP="00D514D0">
      <w:pPr>
        <w:spacing w:after="0" w:line="240" w:lineRule="auto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br w:type="page"/>
      </w:r>
    </w:p>
    <w:p w14:paraId="2C0AF25B" w14:textId="6387838E" w:rsidR="000C3E39" w:rsidRDefault="000C3E39" w:rsidP="00F54CFF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>H</w:t>
      </w:r>
      <w:r w:rsidRPr="00F4595E">
        <w:rPr>
          <w:rFonts w:cs="Calibri"/>
          <w:b/>
          <w:sz w:val="40"/>
          <w:szCs w:val="40"/>
        </w:rPr>
        <w:t>ARMONOGRAM</w:t>
      </w:r>
    </w:p>
    <w:p w14:paraId="2B1CD70B" w14:textId="27E28CAB" w:rsidR="000C3E39" w:rsidRPr="00284BBC" w:rsidRDefault="000C3E39" w:rsidP="00284BBC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4E065AB" w14:textId="77777777" w:rsidR="000C3E39" w:rsidRDefault="000C3E39" w:rsidP="000C3E39">
      <w:pPr>
        <w:spacing w:after="0" w:line="240" w:lineRule="auto"/>
        <w:jc w:val="center"/>
        <w:rPr>
          <w:rFonts w:cs="Calibri"/>
          <w:b/>
          <w:sz w:val="24"/>
        </w:rPr>
      </w:pPr>
    </w:p>
    <w:p w14:paraId="53C1C92C" w14:textId="086A7FDB" w:rsidR="000C3E39" w:rsidRPr="002A5844" w:rsidRDefault="000C3E39" w:rsidP="000C3E3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>Učitelství pro 2. stupeň ZŠ</w:t>
      </w:r>
      <w:r w:rsidR="002D4EAA">
        <w:rPr>
          <w:rFonts w:cs="Calibri"/>
          <w:b/>
          <w:i/>
          <w:sz w:val="24"/>
        </w:rPr>
        <w:t>/SŠ</w:t>
      </w:r>
      <w:r>
        <w:rPr>
          <w:rFonts w:cs="Calibri"/>
          <w:b/>
          <w:i/>
          <w:sz w:val="24"/>
        </w:rPr>
        <w:t xml:space="preserve"> (Mgr.)</w:t>
      </w:r>
      <w:r w:rsidRPr="004502B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0C3E39" w:rsidRPr="000A5BD3" w14:paraId="5297EDE8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C4F917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38DA049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B4AE09F" w14:textId="77777777" w:rsidR="000C3E39" w:rsidRPr="000A5BD3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0C3E39" w:rsidRPr="000A5BD3" w14:paraId="62CEF509" w14:textId="77777777" w:rsidTr="00284BBC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EB553" w14:textId="6C54FC51" w:rsidR="000C3E39" w:rsidRPr="000C3E39" w:rsidRDefault="009F6C87" w:rsidP="00D514D0">
            <w:pPr>
              <w:shd w:val="clear" w:color="auto" w:fill="9CC2E5" w:themeFill="accent5" w:themeFillTint="99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1</w:t>
            </w:r>
            <w:r w:rsidR="00896330">
              <w:rPr>
                <w:rFonts w:cs="Calibri"/>
                <w:b/>
                <w:sz w:val="24"/>
              </w:rPr>
              <w:t xml:space="preserve">. </w:t>
            </w:r>
            <w:r w:rsidR="00D514D0">
              <w:rPr>
                <w:rFonts w:cs="Calibri"/>
                <w:b/>
                <w:sz w:val="24"/>
              </w:rPr>
              <w:t>červ</w:t>
            </w:r>
            <w:r w:rsidR="00896330">
              <w:rPr>
                <w:rFonts w:cs="Calibri"/>
                <w:b/>
                <w:sz w:val="24"/>
              </w:rPr>
              <w:t>en</w:t>
            </w:r>
            <w:r w:rsidR="00C11AEE">
              <w:rPr>
                <w:rFonts w:cs="Calibri"/>
                <w:b/>
                <w:sz w:val="24"/>
              </w:rPr>
              <w:t xml:space="preserve"> (učebna P2</w:t>
            </w:r>
            <w:r>
              <w:rPr>
                <w:rFonts w:cs="Calibri"/>
                <w:b/>
                <w:sz w:val="24"/>
              </w:rPr>
              <w:t>00</w:t>
            </w:r>
            <w:r w:rsidR="000C3E39" w:rsidRPr="000C3E39">
              <w:rPr>
                <w:rFonts w:cs="Calibri"/>
                <w:b/>
                <w:sz w:val="24"/>
              </w:rPr>
              <w:t xml:space="preserve">) </w:t>
            </w:r>
          </w:p>
        </w:tc>
      </w:tr>
      <w:tr w:rsidR="000C3E39" w:rsidRPr="000A5BD3" w14:paraId="35D11727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9B49D7" w14:textId="69894E9A" w:rsidR="000C3E39" w:rsidRPr="000A5BD3" w:rsidRDefault="009F6C87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6C8257" w14:textId="77777777" w:rsidR="000C3E39" w:rsidRPr="000A5BD3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0C3E39" w:rsidRPr="000A5BD3" w14:paraId="4A2F8DCB" w14:textId="77777777" w:rsidTr="00284BB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71FAF3" w14:textId="77777777" w:rsidR="000C3E39" w:rsidRDefault="000C3E39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B51690" w14:textId="1028CD44" w:rsidR="000C3E39" w:rsidRDefault="000C3E39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příprava, odborná rozprava, obhajoba </w:t>
            </w:r>
            <w:r w:rsidR="00412044">
              <w:rPr>
                <w:rFonts w:cs="Calibri"/>
                <w:b/>
              </w:rPr>
              <w:t>BP/</w:t>
            </w:r>
            <w:r>
              <w:rPr>
                <w:rFonts w:cs="Calibri"/>
                <w:b/>
              </w:rPr>
              <w:t>DP</w:t>
            </w:r>
          </w:p>
        </w:tc>
      </w:tr>
      <w:tr w:rsidR="000C3E39" w:rsidRPr="000A5BD3" w14:paraId="438FF1F9" w14:textId="77777777" w:rsidTr="00284BBC">
        <w:trPr>
          <w:trHeight w:hRule="exact" w:val="92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5F8BC6" w14:textId="25464559" w:rsidR="000C3E39" w:rsidRDefault="009F6C87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81FB66" w14:textId="3F7A8D9C" w:rsidR="000C3E39" w:rsidRPr="009F6C87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Migrace obyvatelstva ve výuce zeměpisu: návrh badatelsky orientovaných aktivit pro 2. stupeň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967B68" w14:textId="4CECFC32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n Cýrus</w:t>
            </w:r>
          </w:p>
          <w:p w14:paraId="2609084B" w14:textId="093BA5D7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Drápela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 xml:space="preserve">/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0C3E39" w:rsidRPr="000A5BD3" w14:paraId="220B87BF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42B74D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7EB049" w14:textId="04DFDE48" w:rsidR="000C3E39" w:rsidRPr="00B5495A" w:rsidRDefault="009F6C87" w:rsidP="000C3E39">
            <w:pPr>
              <w:spacing w:after="0" w:line="240" w:lineRule="auto"/>
              <w:rPr>
                <w:rFonts w:cs="Calibri"/>
                <w:i/>
                <w:color w:val="000000"/>
                <w:szCs w:val="20"/>
              </w:rPr>
            </w:pPr>
            <w:r w:rsidRPr="009F6C87">
              <w:rPr>
                <w:rFonts w:cs="Calibri"/>
                <w:bCs/>
                <w:i/>
                <w:color w:val="000000"/>
                <w:szCs w:val="20"/>
              </w:rPr>
              <w:t>Využití hry Kingdom Come Deliverance pro výuku geografi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3D938C" w14:textId="6493EF8E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uděk Grabec</w:t>
            </w:r>
          </w:p>
          <w:p w14:paraId="2E523016" w14:textId="07650120" w:rsidR="000C3E39" w:rsidRDefault="000C3E39" w:rsidP="009F6C87">
            <w:pPr>
              <w:spacing w:after="0" w:line="240" w:lineRule="auto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9F6C87">
              <w:rPr>
                <w:rFonts w:cs="Calibri"/>
                <w:i/>
                <w:sz w:val="18"/>
                <w:szCs w:val="18"/>
              </w:rPr>
              <w:t>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</w:t>
            </w:r>
            <w:r w:rsidR="009F6C87">
              <w:rPr>
                <w:rFonts w:cs="Calibri"/>
                <w:i/>
                <w:sz w:val="18"/>
                <w:szCs w:val="18"/>
              </w:rPr>
              <w:t xml:space="preserve"> 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0C3E39" w:rsidRPr="000A5BD3" w14:paraId="24CAF4CA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F63765E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C0AEAC" w14:textId="01361866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Návrh badatelsky orientované výuky v okolí Tanvaldsk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F9AAA5" w14:textId="6376DE6A" w:rsidR="000C3E39" w:rsidRDefault="009F6C87" w:rsidP="000C3E3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arková Michaela </w:t>
            </w:r>
          </w:p>
          <w:p w14:paraId="54142B38" w14:textId="00AA935C" w:rsidR="000C3E39" w:rsidRDefault="000C3E39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</w:t>
            </w:r>
            <w:r w:rsidR="00F351F9">
              <w:rPr>
                <w:rFonts w:cs="Calibri"/>
                <w:i/>
                <w:sz w:val="18"/>
                <w:szCs w:val="18"/>
              </w:rPr>
              <w:t>Rubáš</w:t>
            </w:r>
            <w:proofErr w:type="gramStart"/>
            <w:r w:rsidR="00F351F9">
              <w:rPr>
                <w:rFonts w:cs="Calibri"/>
                <w:i/>
                <w:sz w:val="18"/>
                <w:szCs w:val="18"/>
              </w:rPr>
              <w:t xml:space="preserve">/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0C3E39" w:rsidRPr="000A5BD3" w14:paraId="425F910C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1D9D03" w14:textId="77777777" w:rsidR="000C3E39" w:rsidRDefault="000C3E39" w:rsidP="000C3E3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1D3556" w14:textId="189870F4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Specifika výuky zeměpisu pro žáky se speciálními vzdělávacími potřebami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7F0954" w14:textId="3AF1725D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eona Válková</w:t>
            </w:r>
          </w:p>
          <w:p w14:paraId="1639CC4E" w14:textId="01517802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>(</w:t>
            </w:r>
            <w:r w:rsidR="00F351F9">
              <w:rPr>
                <w:rFonts w:cs="Calibri"/>
                <w:i/>
                <w:sz w:val="18"/>
                <w:szCs w:val="18"/>
              </w:rPr>
              <w:t>Dr. Drápela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0C3E39" w:rsidRPr="000A5BD3" w14:paraId="2CE7E4CB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C427D" w14:textId="7576ED5D" w:rsidR="000C3E39" w:rsidRDefault="000C3E3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F351F9">
              <w:rPr>
                <w:rFonts w:cs="Calibri"/>
              </w:rPr>
              <w:t>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9F9A09" w14:textId="6F4BF478" w:rsidR="000C3E39" w:rsidRPr="00B5495A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Místa s potenciálem ke zlepšení kvality života ve městě Hostinné: pocitové mapování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0293AC" w14:textId="12D9E80E" w:rsidR="003666B6" w:rsidRDefault="00F351F9" w:rsidP="003666B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atyáš Klázar</w:t>
            </w:r>
          </w:p>
          <w:p w14:paraId="1339D688" w14:textId="5F050674" w:rsidR="000C3E39" w:rsidRDefault="003666B6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0C3E39"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F351F9">
              <w:rPr>
                <w:rFonts w:cs="Calibri"/>
                <w:i/>
                <w:sz w:val="18"/>
                <w:szCs w:val="18"/>
              </w:rPr>
              <w:t>Rubáš</w:t>
            </w:r>
            <w:r w:rsidR="000C3E39">
              <w:rPr>
                <w:rFonts w:cs="Calibri"/>
                <w:i/>
                <w:sz w:val="18"/>
                <w:szCs w:val="18"/>
              </w:rPr>
              <w:t>/)</w:t>
            </w:r>
          </w:p>
        </w:tc>
      </w:tr>
      <w:tr w:rsidR="00F351F9" w:rsidRPr="000A5BD3" w14:paraId="06D6654D" w14:textId="77777777" w:rsidTr="00F351F9">
        <w:trPr>
          <w:trHeight w:hRule="exact" w:val="8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B7EFCC" w14:textId="451C317D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7746BF" w14:textId="15AC0054" w:rsidR="00F351F9" w:rsidRPr="00F351F9" w:rsidRDefault="00F351F9" w:rsidP="000C3E3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Zahraniční mobility studentů v programu Erasmus+: prostorová analýza destinací a jejich dopad na pracovní uplatnění absolventů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C704F6" w14:textId="3DBD919E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tálie Piněvská</w:t>
            </w:r>
          </w:p>
          <w:p w14:paraId="6DE1B47F" w14:textId="506C8E23" w:rsidR="00F351F9" w:rsidRDefault="00F351F9" w:rsidP="00F351F9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Doc.</w:t>
            </w:r>
            <w:proofErr w:type="gramEnd"/>
            <w:r>
              <w:rPr>
                <w:rFonts w:cs="Calibri"/>
                <w:i/>
                <w:sz w:val="18"/>
                <w:szCs w:val="18"/>
              </w:rPr>
              <w:t xml:space="preserve"> Böhm/)</w:t>
            </w:r>
          </w:p>
        </w:tc>
      </w:tr>
      <w:tr w:rsidR="00F351F9" w:rsidRPr="000A5BD3" w14:paraId="71CD23CE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A2741B" w14:textId="4A5E6781" w:rsidR="00F351F9" w:rsidRDefault="00F351F9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4CF3FF" w14:textId="34418713" w:rsidR="00F351F9" w:rsidRPr="00F351F9" w:rsidRDefault="00F351F9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Interaktivní příběh jako nástroj pro rozvoj geografické gramotnosti žáků 2. stupně ZŠ</w:t>
            </w:r>
            <w:r>
              <w:rPr>
                <w:rFonts w:cs="Calibri"/>
                <w:bCs/>
                <w:i/>
                <w:color w:val="000000"/>
                <w:szCs w:val="20"/>
              </w:rPr>
              <w:t xml:space="preserve"> (pouze obhajoba)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DBF53B" w14:textId="5A56A2F3" w:rsidR="00F351F9" w:rsidRDefault="00F351F9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drea Sedláčková</w:t>
            </w:r>
          </w:p>
          <w:p w14:paraId="1F393C5B" w14:textId="40133F00" w:rsidR="00F351F9" w:rsidRDefault="00F351F9" w:rsidP="00723E33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</w:t>
            </w:r>
            <w:r w:rsidR="00723E33">
              <w:rPr>
                <w:rFonts w:cs="Calibri"/>
                <w:i/>
                <w:sz w:val="18"/>
                <w:szCs w:val="18"/>
              </w:rPr>
              <w:t>Dr. Drápela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</w:t>
            </w:r>
            <w:r w:rsidR="00723E33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723E33" w:rsidRPr="000A5BD3" w14:paraId="0BF55869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63BDB3" w14:textId="64FEA140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714802" w14:textId="00D1A41A" w:rsidR="00723E33" w:rsidRPr="00F351F9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E42F3F" w14:textId="1B8B7755" w:rsidR="00723E33" w:rsidRDefault="00723E33" w:rsidP="00F351F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ristýna Morcová</w:t>
            </w:r>
          </w:p>
        </w:tc>
      </w:tr>
      <w:tr w:rsidR="00723E33" w:rsidRPr="000A5BD3" w14:paraId="1A17D4E1" w14:textId="77777777" w:rsidTr="00284BBC">
        <w:trPr>
          <w:trHeight w:hRule="exact" w:val="5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54189" w14:textId="2633D1E9" w:rsidR="00723E33" w:rsidRDefault="00723E33" w:rsidP="00F351F9">
            <w:pPr>
              <w:snapToGrid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2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354024" w14:textId="77777777" w:rsidR="00723E33" w:rsidRDefault="00723E33" w:rsidP="00723E33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A9027F7" w14:textId="77777777" w:rsidR="00723E33" w:rsidRDefault="00723E33" w:rsidP="00F351F9">
            <w:pPr>
              <w:spacing w:after="0" w:line="240" w:lineRule="auto"/>
              <w:rPr>
                <w:rFonts w:cs="Calibri"/>
                <w:bCs/>
                <w:i/>
                <w:color w:val="000000"/>
                <w:szCs w:val="20"/>
              </w:rPr>
            </w:pP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A3108" w14:textId="77777777" w:rsidR="00723E33" w:rsidRDefault="00723E33" w:rsidP="00F351F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445FE83" w14:textId="2FACFDFA" w:rsidR="00F351F9" w:rsidRPr="00F351F9" w:rsidRDefault="00F351F9" w:rsidP="00F351F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1B7673" w:rsidRPr="000A5BD3" w14:paraId="13A06610" w14:textId="77777777" w:rsidTr="00284BBC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B52844" w14:textId="75E354B6" w:rsidR="001B767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D69491" w14:textId="46373BDE" w:rsidR="001B7673" w:rsidRPr="00F351F9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0E4CAD" w14:textId="4E21E475" w:rsidR="001B7673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am Procházka</w:t>
            </w:r>
          </w:p>
        </w:tc>
      </w:tr>
      <w:tr w:rsidR="00404DE4" w14:paraId="6ADE31AB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957435" w14:textId="2D0B540C" w:rsidR="00404DE4" w:rsidRDefault="00723E33" w:rsidP="00404DE4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804C0" w14:textId="45CF5C8D" w:rsidR="00404DE4" w:rsidRPr="00F630B8" w:rsidRDefault="00F351F9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09891E" w14:textId="605AACB1" w:rsidR="00404DE4" w:rsidRDefault="00723E33" w:rsidP="00723E33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Novotná</w:t>
            </w:r>
          </w:p>
        </w:tc>
      </w:tr>
    </w:tbl>
    <w:p w14:paraId="2A692777" w14:textId="77777777" w:rsidR="00723E33" w:rsidRPr="002A5844" w:rsidRDefault="00723E33" w:rsidP="00723E33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p w14:paraId="493CCA3B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723E33" w14:paraId="5DB0DA03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714F67" w14:textId="6AA2B6F5" w:rsidR="00723E3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FFDF1C" w14:textId="1010AC84" w:rsidR="00723E33" w:rsidRPr="00F351F9" w:rsidRDefault="000C5A37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4D6F3A" w14:textId="10F248CB" w:rsidR="00723E33" w:rsidRDefault="000C5A37" w:rsidP="000C5A3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rol Ježík</w:t>
            </w:r>
          </w:p>
        </w:tc>
      </w:tr>
      <w:tr w:rsidR="00723E33" w14:paraId="45A8EAA7" w14:textId="77777777" w:rsidTr="00723E33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A88C0A" w14:textId="0A69CFAD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</w:t>
            </w:r>
            <w:r w:rsidR="000C5A37">
              <w:rPr>
                <w:rFonts w:cs="Calibri"/>
              </w:rPr>
              <w:t>3</w:t>
            </w:r>
            <w:r>
              <w:rPr>
                <w:rFonts w:cs="Calibri"/>
              </w:rPr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14B81" w14:textId="77777777" w:rsidR="00723E33" w:rsidRPr="00F630B8" w:rsidRDefault="00723E33" w:rsidP="002D4EAA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8A4E9A" w14:textId="73B986FD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Čech</w:t>
            </w:r>
          </w:p>
          <w:p w14:paraId="77F679BB" w14:textId="7F4E21ED" w:rsidR="00723E33" w:rsidRDefault="00723E33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723E33" w14:paraId="127D0CFA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54F01F" w14:textId="5143EFB8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0C5A37">
              <w:rPr>
                <w:rFonts w:cs="Calibri"/>
              </w:rPr>
              <w:t>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8CB16C" w14:textId="7112B407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7F661B" w14:textId="5FE41204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ie Němcová</w:t>
            </w:r>
          </w:p>
        </w:tc>
      </w:tr>
      <w:tr w:rsidR="00723E33" w14:paraId="3C38EC2D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158F0F" w14:textId="7D1EC996" w:rsidR="00723E33" w:rsidRDefault="00723E33" w:rsidP="00723E3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</w:t>
            </w:r>
            <w:r w:rsidR="000C5A37">
              <w:rPr>
                <w:rFonts w:cs="Calibri"/>
              </w:rPr>
              <w:t>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1E22C5" w14:textId="16022E3C" w:rsidR="00723E33" w:rsidRDefault="00723E33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289DC3" w14:textId="7CEC8646" w:rsidR="00723E33" w:rsidRDefault="00723E33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Smrčková</w:t>
            </w:r>
          </w:p>
        </w:tc>
      </w:tr>
      <w:tr w:rsidR="00723E33" w:rsidRPr="00DE5C0C" w14:paraId="0B4D660A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3EDBE9" w14:textId="67924B23" w:rsidR="00723E33" w:rsidRDefault="00723E33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0C5A37">
              <w:rPr>
                <w:rFonts w:cs="Calibri"/>
              </w:rPr>
              <w:t>1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877248" w14:textId="77777777" w:rsidR="00723E33" w:rsidRDefault="00723E33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7137F8B7" w14:textId="77777777" w:rsidR="00723E33" w:rsidRPr="00DE5C0C" w:rsidRDefault="00723E33" w:rsidP="002D4EAA">
            <w:pPr>
              <w:rPr>
                <w:rFonts w:cs="Calibri"/>
              </w:rPr>
            </w:pPr>
          </w:p>
        </w:tc>
      </w:tr>
    </w:tbl>
    <w:p w14:paraId="435767E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F7BC246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B34F485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D3A9B0" w14:textId="77777777" w:rsidR="00F351F9" w:rsidRDefault="00F351F9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48315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3DF908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1FE6D2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2BF6F3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177DCEE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4C18F36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E576D57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515F99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16964DF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6C4C3B8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FB1DB62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D953D9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895B40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20D1549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164B8A98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8E7B85B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3113C735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22E7ABC1" w14:textId="77777777" w:rsidR="00723E33" w:rsidRDefault="00723E33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</w:p>
    <w:p w14:paraId="756D2F8E" w14:textId="2A6DB2D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 xml:space="preserve">HARMONOGRAM </w:t>
      </w:r>
    </w:p>
    <w:p w14:paraId="78C653D1" w14:textId="77777777" w:rsidR="00E62F8A" w:rsidRDefault="00E62F8A" w:rsidP="00E62F8A">
      <w:pPr>
        <w:spacing w:after="0" w:line="240" w:lineRule="auto"/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STÁTNÍCH ZÁVĚREČNÝCH ZKOUŠEK</w:t>
      </w:r>
    </w:p>
    <w:p w14:paraId="06F36425" w14:textId="689E0FAB" w:rsidR="00E62F8A" w:rsidRPr="002A5844" w:rsidRDefault="00E62F8A" w:rsidP="00E62F8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E62F8A" w:rsidRPr="000A5BD3" w14:paraId="59A7BE56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255917E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7BB757F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D978A77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E62F8A" w:rsidRPr="000A5BD3" w14:paraId="459C9557" w14:textId="77777777" w:rsidTr="002D4EA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  <w:vAlign w:val="center"/>
          </w:tcPr>
          <w:p w14:paraId="133DD18C" w14:textId="7E7E491D" w:rsidR="00E62F8A" w:rsidRPr="000A5BD3" w:rsidRDefault="00A53671" w:rsidP="002D4EA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 xml:space="preserve">11. </w:t>
            </w:r>
            <w:r w:rsidR="002D4EAA">
              <w:rPr>
                <w:rFonts w:cs="Calibri"/>
                <w:b/>
                <w:sz w:val="24"/>
              </w:rPr>
              <w:t>červ</w:t>
            </w:r>
            <w:r>
              <w:rPr>
                <w:rFonts w:cs="Calibri"/>
                <w:b/>
                <w:sz w:val="24"/>
              </w:rPr>
              <w:t>en (učebna P3</w:t>
            </w:r>
            <w:r w:rsidR="00E62F8A">
              <w:rPr>
                <w:rFonts w:cs="Calibri"/>
                <w:b/>
                <w:sz w:val="24"/>
              </w:rPr>
              <w:t>00)</w:t>
            </w:r>
          </w:p>
        </w:tc>
      </w:tr>
      <w:tr w:rsidR="00E62F8A" w:rsidRPr="000A5BD3" w14:paraId="13A06410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1A0E43" w14:textId="77777777" w:rsidR="00E62F8A" w:rsidRPr="000A5BD3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7.45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1EA25" w14:textId="77777777" w:rsidR="00E62F8A" w:rsidRPr="000A5BD3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E62F8A" w:rsidRPr="000A5BD3" w14:paraId="7B860749" w14:textId="77777777" w:rsidTr="002D4EA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2B6C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EA031C" w14:textId="7289C643" w:rsidR="00E62F8A" w:rsidRDefault="00E62F8A" w:rsidP="002D4EA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  <w:r w:rsidR="002C28AB">
              <w:rPr>
                <w:rFonts w:cs="Calibri"/>
                <w:b/>
              </w:rPr>
              <w:t>/DP</w:t>
            </w:r>
          </w:p>
        </w:tc>
      </w:tr>
      <w:tr w:rsidR="00E62F8A" w:rsidRPr="000A5BD3" w14:paraId="257DDF67" w14:textId="77777777" w:rsidTr="002D4EA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D26B9C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7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7735B0" w14:textId="6DE87F8E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Prostorové chápání vybraných míst v Ostravě prostřednictvím mentálních map, případová stud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5357A3" w14:textId="36480779" w:rsidR="00E62F8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Šín</w:t>
            </w:r>
          </w:p>
          <w:p w14:paraId="0655D29F" w14:textId="44897A81" w:rsidR="00E62F8A" w:rsidRDefault="002D7731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Vávra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2074DBCC" w14:textId="77777777" w:rsidTr="002D4EA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F02A63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970C1A" w14:textId="3ABE9AEF" w:rsidR="00E62F8A" w:rsidRPr="00011DEC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i/>
                <w:color w:val="000000"/>
                <w:szCs w:val="20"/>
              </w:rPr>
              <w:t>Vliv požáru v Českém Švýcarsku z roku 2022 na cestovní ruch: geografická analýz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A4A84" w14:textId="77777777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těpánka Jalovecká</w:t>
            </w:r>
          </w:p>
          <w:p w14:paraId="3E1AAD3D" w14:textId="13BD4680" w:rsidR="00E62F8A" w:rsidRPr="002A5844" w:rsidRDefault="002D4EAA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E62F8A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Boháč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72FBBA04" w14:textId="77777777" w:rsidTr="00D514D0">
        <w:trPr>
          <w:trHeight w:hRule="exact" w:val="67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20E465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E6D4E1" w14:textId="05DB9327" w:rsidR="00E62F8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Návrh pojetí tematického celku hydrosféra za využití konceptuální výuky geografi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1ABF5B" w14:textId="20A735B5" w:rsidR="004D32BD" w:rsidRDefault="002D4EAA" w:rsidP="004D32B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atálie Tesárková</w:t>
            </w:r>
          </w:p>
          <w:p w14:paraId="2A6EAD51" w14:textId="118CF468" w:rsidR="00E62F8A" w:rsidRPr="002A5844" w:rsidRDefault="004D32BD" w:rsidP="002D4EA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2D4EAA">
              <w:rPr>
                <w:rFonts w:cs="Calibri"/>
                <w:i/>
                <w:sz w:val="18"/>
                <w:szCs w:val="18"/>
              </w:rPr>
              <w:t>Bendl</w:t>
            </w:r>
            <w:r w:rsidR="00E62F8A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62F8A" w:rsidRPr="000A5BD3" w14:paraId="0CC70A70" w14:textId="77777777" w:rsidTr="00D514D0">
        <w:trPr>
          <w:trHeight w:hRule="exact" w:val="64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1C1122" w14:textId="77777777" w:rsidR="00E62F8A" w:rsidRDefault="00E62F8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CA0B8F" w14:textId="3DC81BE1" w:rsidR="00E62F8A" w:rsidRPr="00316B1D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 xml:space="preserve">Geografická analýza </w:t>
            </w:r>
            <w:r>
              <w:rPr>
                <w:rFonts w:cs="Calibri"/>
                <w:bCs/>
                <w:i/>
                <w:color w:val="000000"/>
                <w:szCs w:val="20"/>
              </w:rPr>
              <w:t>cestovního ruchu v okrese Semily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05E9CF" w14:textId="7AE91F2C" w:rsidR="002D4EAA" w:rsidRDefault="002D4EAA" w:rsidP="002D4EA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veta Vaňátková</w:t>
            </w:r>
          </w:p>
          <w:p w14:paraId="490CD7FE" w14:textId="3EE77B46" w:rsidR="00E62F8A" w:rsidRPr="008B7088" w:rsidRDefault="002D4EAA" w:rsidP="002D4EAA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oháč)</w:t>
            </w:r>
          </w:p>
        </w:tc>
      </w:tr>
    </w:tbl>
    <w:p w14:paraId="2AC0EDEA" w14:textId="76D12605" w:rsidR="002D4EAA" w:rsidRPr="002D4EAA" w:rsidRDefault="002D4EAA" w:rsidP="002D4EAA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2D4EAA">
        <w:rPr>
          <w:rFonts w:cs="Calibri"/>
          <w:b/>
          <w:i/>
          <w:sz w:val="24"/>
        </w:rPr>
        <w:t>Učitelství pro 2. stupeň ZŠ/SŠ (Mgr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2D4EAA" w14:paraId="60BC4E77" w14:textId="77777777" w:rsidTr="002D4EAA">
        <w:trPr>
          <w:trHeight w:hRule="exact" w:val="51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73E4E7" w14:textId="5DB53C1A" w:rsidR="002D4EAA" w:rsidRDefault="002D4EA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2142EA" w14:textId="77777777" w:rsidR="002D4EAA" w:rsidRPr="00F351F9" w:rsidRDefault="002D4EAA" w:rsidP="002D4EA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351F9">
              <w:rPr>
                <w:rFonts w:cs="Calibri"/>
                <w:bCs/>
                <w:i/>
                <w:color w:val="000000"/>
                <w:szCs w:val="20"/>
              </w:rPr>
              <w:t>Geografická analýza kriminality ve vybraných zemích EU a US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10F26A" w14:textId="4D727D76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arolína Daňková</w:t>
            </w:r>
          </w:p>
          <w:p w14:paraId="5F307318" w14:textId="39F2873E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Bendl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  <w:tr w:rsidR="002D4EAA" w14:paraId="6E697391" w14:textId="77777777" w:rsidTr="002D4EAA">
        <w:trPr>
          <w:trHeight w:hRule="exact" w:val="48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1B078B" w14:textId="68500EF9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30F2" w14:textId="458AF884" w:rsidR="002D4EAA" w:rsidRPr="002D4EAA" w:rsidRDefault="002D4EAA" w:rsidP="002D4EAA">
            <w:pPr>
              <w:rPr>
                <w:rFonts w:cs="Calibri"/>
                <w:i/>
                <w:color w:val="000000"/>
                <w:szCs w:val="20"/>
              </w:rPr>
            </w:pPr>
            <w:r w:rsidRPr="002D4EAA">
              <w:rPr>
                <w:rFonts w:cs="Calibri"/>
                <w:bCs/>
                <w:i/>
                <w:color w:val="000000"/>
                <w:szCs w:val="20"/>
              </w:rPr>
              <w:t>Badatelská a terénní výuka geologie v oblasti Tanvald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58FF0D" w14:textId="3F274825" w:rsidR="002D4EAA" w:rsidRDefault="002D4EAA" w:rsidP="002D4EA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Vilém Erlebach</w:t>
            </w:r>
          </w:p>
          <w:p w14:paraId="424B7866" w14:textId="6428739D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Zágošek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  <w:p w14:paraId="6456BBA4" w14:textId="77777777" w:rsidR="002D4EAA" w:rsidRDefault="002D4EAA" w:rsidP="002D4EAA">
            <w:pPr>
              <w:spacing w:after="0"/>
              <w:jc w:val="right"/>
              <w:rPr>
                <w:rFonts w:cs="Calibri"/>
              </w:rPr>
            </w:pPr>
          </w:p>
        </w:tc>
      </w:tr>
      <w:tr w:rsidR="002D4EAA" w:rsidRPr="00DE5C0C" w14:paraId="5461D32D" w14:textId="77777777" w:rsidTr="002D4EAA">
        <w:trPr>
          <w:trHeight w:hRule="exact" w:val="431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13D5ED" w14:textId="0C1ED03F" w:rsidR="002D4EAA" w:rsidRDefault="00F110CA" w:rsidP="002D4EA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02DBA3" w14:textId="77777777" w:rsidR="002D4EAA" w:rsidRDefault="002D4EAA" w:rsidP="002D4EAA">
            <w:pPr>
              <w:spacing w:after="0"/>
              <w:rPr>
                <w:rFonts w:cs="Calibri"/>
                <w:b/>
              </w:rPr>
            </w:pPr>
            <w:r w:rsidRPr="00404DE4">
              <w:rPr>
                <w:rFonts w:cs="Calibri"/>
                <w:b/>
              </w:rPr>
              <w:t>Vyhlášení výsleků SZZ</w:t>
            </w:r>
          </w:p>
          <w:p w14:paraId="61B0BD7A" w14:textId="77777777" w:rsidR="002D4EAA" w:rsidRPr="00DE5C0C" w:rsidRDefault="002D4EAA" w:rsidP="002D4EAA">
            <w:pPr>
              <w:rPr>
                <w:rFonts w:cs="Calibri"/>
              </w:rPr>
            </w:pPr>
          </w:p>
        </w:tc>
      </w:tr>
    </w:tbl>
    <w:p w14:paraId="76B493A1" w14:textId="2665BA00" w:rsidR="002D4EAA" w:rsidRDefault="002D4EAA" w:rsidP="000C3E39">
      <w:pPr>
        <w:rPr>
          <w:rFonts w:cs="Calibri"/>
          <w:szCs w:val="20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110CA" w14:paraId="522F52BE" w14:textId="77777777" w:rsidTr="00F110CA">
        <w:trPr>
          <w:trHeight w:hRule="exact" w:val="762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EC0F0E" w14:textId="30125022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A840C" w14:textId="56DD0431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Srovnání výuky územního plánování v České republice a ve Švédsku na základních školá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7892C8" w14:textId="1B0E6C56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32A3D501" w14:textId="7799E705" w:rsidR="00F110CA" w:rsidRDefault="00F110CA" w:rsidP="00F110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oc. Böh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</w:tc>
      </w:tr>
      <w:tr w:rsidR="00F110CA" w14:paraId="56CCE883" w14:textId="77777777" w:rsidTr="00F110CA">
        <w:trPr>
          <w:trHeight w:hRule="exact" w:val="66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861285" w14:textId="5D6DC3FF" w:rsidR="00F110CA" w:rsidRDefault="00F110CA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816DCE" w14:textId="4E10EDCF" w:rsidR="00F110CA" w:rsidRPr="00F110CA" w:rsidRDefault="00F110CA" w:rsidP="008F6AEE">
            <w:pPr>
              <w:rPr>
                <w:rFonts w:cs="Calibri"/>
                <w:i/>
                <w:color w:val="000000"/>
                <w:szCs w:val="20"/>
              </w:rPr>
            </w:pPr>
            <w:r w:rsidRPr="00F110CA">
              <w:rPr>
                <w:rFonts w:cs="Calibri"/>
                <w:bCs/>
                <w:i/>
                <w:color w:val="000000"/>
                <w:szCs w:val="20"/>
              </w:rPr>
              <w:t>Za příběhy vody v krajině: Využití metod dálkového průzkumu Země ve výuce geografie na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5E4A7C" w14:textId="2C204841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imona Kohoutová</w:t>
            </w:r>
          </w:p>
          <w:p w14:paraId="6A5C37EF" w14:textId="26A4EA05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(Dr. Kocum</w:t>
            </w:r>
            <w:proofErr w:type="gramStart"/>
            <w:r>
              <w:rPr>
                <w:rFonts w:cs="Calibri"/>
                <w:i/>
                <w:sz w:val="18"/>
                <w:szCs w:val="18"/>
              </w:rPr>
              <w:t>/ )</w:t>
            </w:r>
            <w:proofErr w:type="gramEnd"/>
          </w:p>
          <w:p w14:paraId="6EDAB133" w14:textId="77777777" w:rsidR="00F110CA" w:rsidRDefault="00F110CA" w:rsidP="008F6AEE">
            <w:pPr>
              <w:spacing w:after="0"/>
              <w:jc w:val="right"/>
              <w:rPr>
                <w:rFonts w:cs="Calibri"/>
              </w:rPr>
            </w:pPr>
          </w:p>
        </w:tc>
      </w:tr>
      <w:tr w:rsidR="00F110CA" w14:paraId="56DCEA25" w14:textId="77777777" w:rsidTr="00F110CA">
        <w:trPr>
          <w:trHeight w:hRule="exact" w:val="51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940312" w14:textId="5E9996C7" w:rsidR="00F110CA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468734" w14:textId="43D654EC" w:rsidR="00F110CA" w:rsidRPr="00F110CA" w:rsidRDefault="00F110CA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BDC28A" w14:textId="749F5433" w:rsidR="00F110CA" w:rsidRDefault="00F110CA" w:rsidP="008F6AE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akub Knittl</w:t>
            </w:r>
          </w:p>
        </w:tc>
      </w:tr>
    </w:tbl>
    <w:p w14:paraId="6B77B832" w14:textId="77777777" w:rsidR="00F22A29" w:rsidRPr="002A5844" w:rsidRDefault="00F22A29" w:rsidP="00F22A29">
      <w:pPr>
        <w:shd w:val="clear" w:color="auto" w:fill="9CC2E5" w:themeFill="accent5" w:themeFillTint="99"/>
        <w:ind w:right="-591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22A29" w14:paraId="0C0BFB31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458B262" w14:textId="27F1C20B" w:rsidR="00F22A29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5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C03BAF" w14:textId="1015E4CE" w:rsidR="00F22A29" w:rsidRPr="00F110CA" w:rsidRDefault="00F22A29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47DD92" w14:textId="2412794B" w:rsidR="00F22A29" w:rsidRDefault="00F22A29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Fixová</w:t>
            </w:r>
          </w:p>
        </w:tc>
      </w:tr>
      <w:tr w:rsidR="00B251B7" w14:paraId="6256A542" w14:textId="77777777" w:rsidTr="00D514D0">
        <w:trPr>
          <w:trHeight w:hRule="exact" w:val="70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127996" w14:textId="618A2C05" w:rsidR="00B251B7" w:rsidRDefault="00B251B7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CF46EE" w14:textId="6BB6E3EA" w:rsidR="00B251B7" w:rsidRDefault="00B251B7" w:rsidP="008F6AEE">
            <w:pPr>
              <w:rPr>
                <w:rFonts w:cs="Calibri"/>
                <w:bCs/>
                <w:i/>
                <w:color w:val="000000"/>
                <w:szCs w:val="20"/>
              </w:rPr>
            </w:pPr>
            <w:r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E117B0" w14:textId="67C3CB4E" w:rsidR="00B251B7" w:rsidRDefault="00B251B7" w:rsidP="00F22A2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Krátká</w:t>
            </w:r>
          </w:p>
        </w:tc>
      </w:tr>
      <w:tr w:rsidR="00F22A29" w14:paraId="26A4274E" w14:textId="77777777" w:rsidTr="00D514D0">
        <w:trPr>
          <w:trHeight w:hRule="exact" w:val="289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2B02F69" w14:textId="4CC8C03B" w:rsidR="00F22A29" w:rsidRDefault="00F22A29" w:rsidP="008F6AE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6.</w:t>
            </w:r>
            <w:r w:rsidR="00B251B7">
              <w:rPr>
                <w:rFonts w:cs="Calibri"/>
              </w:rPr>
              <w:t>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C7728" w14:textId="6752DA25" w:rsidR="00F22A29" w:rsidRPr="00F22A29" w:rsidRDefault="00F22A29" w:rsidP="00F22A29">
            <w:pPr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 SZZ</w:t>
            </w:r>
          </w:p>
        </w:tc>
      </w:tr>
    </w:tbl>
    <w:p w14:paraId="4AE16B42" w14:textId="77777777" w:rsidR="00F22A29" w:rsidRPr="000C3E39" w:rsidRDefault="00F22A29" w:rsidP="00D514D0"/>
    <w:sectPr w:rsidR="00F22A29" w:rsidRPr="000C3E39" w:rsidSect="00F54CFF">
      <w:headerReference w:type="default" r:id="rId8"/>
      <w:footerReference w:type="even" r:id="rId9"/>
      <w:footerReference w:type="default" r:id="rId10"/>
      <w:pgSz w:w="11906" w:h="16838"/>
      <w:pgMar w:top="2552" w:right="1416" w:bottom="851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4CF00" w14:textId="77777777" w:rsidR="008B0317" w:rsidRDefault="008B0317" w:rsidP="008F253F">
      <w:r>
        <w:separator/>
      </w:r>
    </w:p>
  </w:endnote>
  <w:endnote w:type="continuationSeparator" w:id="0">
    <w:p w14:paraId="0FA2DF1D" w14:textId="77777777" w:rsidR="008B0317" w:rsidRDefault="008B0317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1130367905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2D4EAA" w:rsidRDefault="002D4EAA" w:rsidP="002D4EA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2D4EAA" w:rsidRDefault="002D4EAA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9672" w14:textId="2EB302F0" w:rsidR="002D4EAA" w:rsidRDefault="002D4EAA" w:rsidP="00677737">
    <w:pPr>
      <w:pStyle w:val="Zpat"/>
      <w:framePr w:wrap="none" w:vAnchor="text" w:hAnchor="margin" w:xAlign="right" w:y="1"/>
    </w:pPr>
  </w:p>
  <w:p w14:paraId="7F427EEA" w14:textId="533E80E4" w:rsidR="002D4EAA" w:rsidRPr="002B7901" w:rsidRDefault="002D4EAA" w:rsidP="00284BBC">
    <w:pPr>
      <w:pStyle w:val="Zpat"/>
      <w:ind w:right="360"/>
      <w:rPr>
        <w:rFonts w:ascii="Arial" w:hAnsi="Arial" w:cs="Arial"/>
        <w:color w:val="0076D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911FE7" w14:textId="77777777" w:rsidR="008B0317" w:rsidRDefault="008B0317" w:rsidP="008F253F">
      <w:r>
        <w:separator/>
      </w:r>
    </w:p>
  </w:footnote>
  <w:footnote w:type="continuationSeparator" w:id="0">
    <w:p w14:paraId="4731A0CF" w14:textId="77777777" w:rsidR="008B0317" w:rsidRDefault="008B0317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18ABB" w14:textId="07BE1BB5" w:rsidR="002D4EAA" w:rsidRDefault="002D4EA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5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5304"/>
    <w:multiLevelType w:val="hybridMultilevel"/>
    <w:tmpl w:val="1B887E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97233"/>
    <w:multiLevelType w:val="hybridMultilevel"/>
    <w:tmpl w:val="B0E0E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M0MTE1MDcwMjJT0lEKTi0uzszPAykwNKkFAHKQLnstAAAA"/>
  </w:docVars>
  <w:rsids>
    <w:rsidRoot w:val="00E2345F"/>
    <w:rsid w:val="000055CA"/>
    <w:rsid w:val="00011DEC"/>
    <w:rsid w:val="000156B1"/>
    <w:rsid w:val="000176C5"/>
    <w:rsid w:val="00022546"/>
    <w:rsid w:val="000334C2"/>
    <w:rsid w:val="00065583"/>
    <w:rsid w:val="000712B2"/>
    <w:rsid w:val="000738E1"/>
    <w:rsid w:val="00076B18"/>
    <w:rsid w:val="000A180A"/>
    <w:rsid w:val="000B436C"/>
    <w:rsid w:val="000C3E39"/>
    <w:rsid w:val="000C5A37"/>
    <w:rsid w:val="000D1FE1"/>
    <w:rsid w:val="00111672"/>
    <w:rsid w:val="00161D7C"/>
    <w:rsid w:val="00174B8F"/>
    <w:rsid w:val="0017718C"/>
    <w:rsid w:val="00183039"/>
    <w:rsid w:val="0019414C"/>
    <w:rsid w:val="001B3889"/>
    <w:rsid w:val="001B7673"/>
    <w:rsid w:val="001C3713"/>
    <w:rsid w:val="001C5625"/>
    <w:rsid w:val="001F30A3"/>
    <w:rsid w:val="00223530"/>
    <w:rsid w:val="00226E29"/>
    <w:rsid w:val="00227432"/>
    <w:rsid w:val="00237FF3"/>
    <w:rsid w:val="00251FEA"/>
    <w:rsid w:val="00264BED"/>
    <w:rsid w:val="00284BBC"/>
    <w:rsid w:val="00286E07"/>
    <w:rsid w:val="002A5686"/>
    <w:rsid w:val="002B4D1A"/>
    <w:rsid w:val="002B5522"/>
    <w:rsid w:val="002B7901"/>
    <w:rsid w:val="002C28AB"/>
    <w:rsid w:val="002D4EAA"/>
    <w:rsid w:val="002D7731"/>
    <w:rsid w:val="003060CC"/>
    <w:rsid w:val="00324751"/>
    <w:rsid w:val="00340AAF"/>
    <w:rsid w:val="003666B6"/>
    <w:rsid w:val="003764ED"/>
    <w:rsid w:val="00393DC5"/>
    <w:rsid w:val="003A0C9A"/>
    <w:rsid w:val="003A1E8C"/>
    <w:rsid w:val="003B62EA"/>
    <w:rsid w:val="003C7838"/>
    <w:rsid w:val="003D23E0"/>
    <w:rsid w:val="003E34A5"/>
    <w:rsid w:val="003E6B53"/>
    <w:rsid w:val="00404DE4"/>
    <w:rsid w:val="00412044"/>
    <w:rsid w:val="00423C58"/>
    <w:rsid w:val="00430A2A"/>
    <w:rsid w:val="00445A46"/>
    <w:rsid w:val="00452604"/>
    <w:rsid w:val="00452B44"/>
    <w:rsid w:val="004557FB"/>
    <w:rsid w:val="0046125D"/>
    <w:rsid w:val="00466115"/>
    <w:rsid w:val="00483458"/>
    <w:rsid w:val="004A70D6"/>
    <w:rsid w:val="004D32BD"/>
    <w:rsid w:val="004E1136"/>
    <w:rsid w:val="004F27A4"/>
    <w:rsid w:val="00506404"/>
    <w:rsid w:val="00526733"/>
    <w:rsid w:val="005304DD"/>
    <w:rsid w:val="0053563A"/>
    <w:rsid w:val="00566749"/>
    <w:rsid w:val="00573124"/>
    <w:rsid w:val="005C4A22"/>
    <w:rsid w:val="005D1D09"/>
    <w:rsid w:val="006040E5"/>
    <w:rsid w:val="00677737"/>
    <w:rsid w:val="006F36D8"/>
    <w:rsid w:val="00710EE9"/>
    <w:rsid w:val="00715782"/>
    <w:rsid w:val="00723E33"/>
    <w:rsid w:val="007805A9"/>
    <w:rsid w:val="007D45D1"/>
    <w:rsid w:val="008219D8"/>
    <w:rsid w:val="00824AA8"/>
    <w:rsid w:val="008359C7"/>
    <w:rsid w:val="008420EC"/>
    <w:rsid w:val="00896330"/>
    <w:rsid w:val="008B0317"/>
    <w:rsid w:val="008E09E6"/>
    <w:rsid w:val="008F1102"/>
    <w:rsid w:val="008F253F"/>
    <w:rsid w:val="008F49BE"/>
    <w:rsid w:val="00903D8E"/>
    <w:rsid w:val="00925505"/>
    <w:rsid w:val="00930F3F"/>
    <w:rsid w:val="009441E4"/>
    <w:rsid w:val="00951775"/>
    <w:rsid w:val="00956E6D"/>
    <w:rsid w:val="009713ED"/>
    <w:rsid w:val="00972CFC"/>
    <w:rsid w:val="009749F8"/>
    <w:rsid w:val="00996CB2"/>
    <w:rsid w:val="009A78D6"/>
    <w:rsid w:val="009C202B"/>
    <w:rsid w:val="009C519E"/>
    <w:rsid w:val="009F6C87"/>
    <w:rsid w:val="00A40740"/>
    <w:rsid w:val="00A51C66"/>
    <w:rsid w:val="00A53671"/>
    <w:rsid w:val="00A65200"/>
    <w:rsid w:val="00AA3D5E"/>
    <w:rsid w:val="00AD4C59"/>
    <w:rsid w:val="00AD51A1"/>
    <w:rsid w:val="00AE55AD"/>
    <w:rsid w:val="00B07FC8"/>
    <w:rsid w:val="00B251B7"/>
    <w:rsid w:val="00B638A6"/>
    <w:rsid w:val="00B71BEB"/>
    <w:rsid w:val="00B72CD2"/>
    <w:rsid w:val="00B75F70"/>
    <w:rsid w:val="00BB2289"/>
    <w:rsid w:val="00BC00DF"/>
    <w:rsid w:val="00BC75F4"/>
    <w:rsid w:val="00BF3AA8"/>
    <w:rsid w:val="00C04B2E"/>
    <w:rsid w:val="00C11AEE"/>
    <w:rsid w:val="00C22D2F"/>
    <w:rsid w:val="00C73C96"/>
    <w:rsid w:val="00C911C5"/>
    <w:rsid w:val="00C92A95"/>
    <w:rsid w:val="00CA5DD4"/>
    <w:rsid w:val="00CC3E13"/>
    <w:rsid w:val="00CD1B16"/>
    <w:rsid w:val="00D00BB4"/>
    <w:rsid w:val="00D22CA2"/>
    <w:rsid w:val="00D41B93"/>
    <w:rsid w:val="00D514D0"/>
    <w:rsid w:val="00D51EAF"/>
    <w:rsid w:val="00D7069D"/>
    <w:rsid w:val="00D92E21"/>
    <w:rsid w:val="00DA4AE4"/>
    <w:rsid w:val="00DC24AF"/>
    <w:rsid w:val="00DE24EF"/>
    <w:rsid w:val="00DE5C0C"/>
    <w:rsid w:val="00E2345F"/>
    <w:rsid w:val="00E35826"/>
    <w:rsid w:val="00E44A1B"/>
    <w:rsid w:val="00E62F8A"/>
    <w:rsid w:val="00E67C29"/>
    <w:rsid w:val="00E969C6"/>
    <w:rsid w:val="00EB269E"/>
    <w:rsid w:val="00ED3705"/>
    <w:rsid w:val="00ED6A41"/>
    <w:rsid w:val="00EF4483"/>
    <w:rsid w:val="00F103E5"/>
    <w:rsid w:val="00F110CA"/>
    <w:rsid w:val="00F22A29"/>
    <w:rsid w:val="00F33CA5"/>
    <w:rsid w:val="00F351F9"/>
    <w:rsid w:val="00F54AE1"/>
    <w:rsid w:val="00F54CFF"/>
    <w:rsid w:val="00F644A5"/>
    <w:rsid w:val="00F66E50"/>
    <w:rsid w:val="00F7279E"/>
    <w:rsid w:val="00F83EC6"/>
    <w:rsid w:val="00F85CAE"/>
    <w:rsid w:val="00FA3313"/>
    <w:rsid w:val="00FB4F42"/>
    <w:rsid w:val="00FC0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110CA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7773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33C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3CA5"/>
    <w:pPr>
      <w:spacing w:after="200" w:line="240" w:lineRule="auto"/>
    </w:pPr>
    <w:rPr>
      <w:rFonts w:ascii="Calibri" w:hAnsi="Calibri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CA5"/>
    <w:rPr>
      <w:rFonts w:ascii="Calibri" w:eastAsia="Calibri" w:hAnsi="Calibri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CA5"/>
    <w:rPr>
      <w:rFonts w:ascii="Segoe UI" w:eastAsia="Calibr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CA5"/>
    <w:pPr>
      <w:spacing w:after="24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CA5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795DF3-A369-48C5-A178-012EB4EFB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8</TotalTime>
  <Pages>12</Pages>
  <Words>1127</Words>
  <Characters>7332</Characters>
  <Application>Microsoft Office Word</Application>
  <DocSecurity>0</DocSecurity>
  <Lines>95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Artur Boháč</cp:lastModifiedBy>
  <cp:revision>62</cp:revision>
  <cp:lastPrinted>2023-09-18T11:14:00Z</cp:lastPrinted>
  <dcterms:created xsi:type="dcterms:W3CDTF">2024-05-06T18:13:00Z</dcterms:created>
  <dcterms:modified xsi:type="dcterms:W3CDTF">2026-04-27T15:50:00Z</dcterms:modified>
  <cp:category/>
</cp:coreProperties>
</file>